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C03AE" w:rsidRPr="00C043A5" w:rsidRDefault="00A2784D" w:rsidP="001C03AE">
      <w:pPr>
        <w:rPr>
          <w:rFonts w:ascii="游ゴシック" w:eastAsia="游ゴシック" w:hAnsi="游ゴシック"/>
          <w:sz w:val="18"/>
          <w:szCs w:val="18"/>
          <w:u w:val="single"/>
        </w:rPr>
      </w:pPr>
      <w:r w:rsidRPr="00C043A5">
        <w:rPr>
          <w:rFonts w:ascii="游ゴシック" w:eastAsia="游ゴシック" w:hAnsi="游ゴシック" w:hint="eastAsia"/>
        </w:rPr>
        <w:t xml:space="preserve">　　　　　　　　　　　　　　　　　　　　　　　　　　　</w:t>
      </w:r>
      <w:r w:rsidR="00C043A5">
        <w:rPr>
          <w:rFonts w:ascii="游ゴシック" w:eastAsia="游ゴシック" w:hAnsi="游ゴシック" w:hint="eastAsia"/>
        </w:rPr>
        <w:t xml:space="preserve">　　</w:t>
      </w:r>
      <w:r w:rsidRPr="00C043A5">
        <w:rPr>
          <w:rFonts w:ascii="游ゴシック" w:eastAsia="游ゴシック" w:hAnsi="游ゴシック" w:hint="eastAsia"/>
          <w:sz w:val="18"/>
          <w:szCs w:val="18"/>
          <w:u w:val="single"/>
        </w:rPr>
        <w:t xml:space="preserve">受付日　　　　　　　　　</w:t>
      </w:r>
      <w:r w:rsidR="00CD75D6" w:rsidRPr="00C043A5">
        <w:rPr>
          <w:rFonts w:ascii="游ゴシック" w:eastAsia="游ゴシック" w:hAnsi="游ゴシック" w:hint="eastAsia"/>
          <w:sz w:val="18"/>
          <w:szCs w:val="18"/>
          <w:u w:val="single"/>
        </w:rPr>
        <w:t xml:space="preserve">　</w:t>
      </w:r>
    </w:p>
    <w:p w:rsidR="00EB7DB9" w:rsidRPr="00C81934" w:rsidRDefault="00470560" w:rsidP="00FE2D0F">
      <w:pPr>
        <w:jc w:val="center"/>
        <w:rPr>
          <w:rFonts w:ascii="游ゴシック" w:eastAsia="游ゴシック" w:hAnsi="游ゴシック"/>
          <w:b/>
          <w:sz w:val="24"/>
          <w:szCs w:val="28"/>
        </w:rPr>
      </w:pPr>
      <w:r w:rsidRPr="00C81934">
        <w:rPr>
          <w:rFonts w:ascii="游ゴシック" w:eastAsia="游ゴシック" w:hAnsi="游ゴシック" w:hint="eastAsia"/>
          <w:b/>
          <w:sz w:val="24"/>
          <w:szCs w:val="28"/>
        </w:rPr>
        <w:t>医学研究科</w:t>
      </w:r>
      <w:r w:rsidR="00AB229A" w:rsidRPr="00C81934">
        <w:rPr>
          <w:rFonts w:ascii="游ゴシック" w:eastAsia="游ゴシック" w:hAnsi="游ゴシック" w:hint="eastAsia"/>
          <w:b/>
          <w:sz w:val="24"/>
          <w:szCs w:val="28"/>
        </w:rPr>
        <w:t xml:space="preserve">共通機器センター　</w:t>
      </w:r>
      <w:r w:rsidR="00A2784D" w:rsidRPr="00C81934">
        <w:rPr>
          <w:rFonts w:ascii="游ゴシック" w:eastAsia="游ゴシック" w:hAnsi="游ゴシック" w:hint="eastAsia"/>
          <w:b/>
          <w:sz w:val="24"/>
          <w:szCs w:val="28"/>
        </w:rPr>
        <w:t>質量分析</w:t>
      </w:r>
      <w:r w:rsidR="00AB229A" w:rsidRPr="00C81934">
        <w:rPr>
          <w:rFonts w:ascii="游ゴシック" w:eastAsia="游ゴシック" w:hAnsi="游ゴシック" w:hint="eastAsia"/>
          <w:b/>
          <w:sz w:val="24"/>
          <w:szCs w:val="28"/>
        </w:rPr>
        <w:t>受託解析</w:t>
      </w:r>
      <w:r w:rsidR="00FE2D0F" w:rsidRPr="00C81934">
        <w:rPr>
          <w:rFonts w:ascii="游ゴシック" w:eastAsia="游ゴシック" w:hAnsi="游ゴシック" w:hint="eastAsia"/>
          <w:b/>
          <w:sz w:val="24"/>
          <w:szCs w:val="28"/>
        </w:rPr>
        <w:t>依頼書</w:t>
      </w:r>
      <w:r w:rsidR="00C81934" w:rsidRPr="00C81934">
        <w:rPr>
          <w:rFonts w:ascii="游ゴシック" w:eastAsia="游ゴシック" w:hAnsi="游ゴシック" w:hint="eastAsia"/>
          <w:b/>
          <w:sz w:val="24"/>
          <w:szCs w:val="28"/>
        </w:rPr>
        <w:t>(</w:t>
      </w:r>
      <w:r w:rsidR="00C81934" w:rsidRPr="00C81934">
        <w:rPr>
          <w:rFonts w:ascii="游ゴシック" w:eastAsia="游ゴシック" w:hAnsi="游ゴシック"/>
          <w:b/>
          <w:sz w:val="24"/>
          <w:szCs w:val="28"/>
        </w:rPr>
        <w:t>TripleTOF6600</w:t>
      </w:r>
      <w:r w:rsidR="00C81934" w:rsidRPr="00C81934">
        <w:rPr>
          <w:rFonts w:ascii="游ゴシック" w:eastAsia="游ゴシック" w:hAnsi="游ゴシック" w:hint="eastAsia"/>
          <w:b/>
          <w:sz w:val="24"/>
          <w:szCs w:val="28"/>
        </w:rPr>
        <w:t>)</w:t>
      </w:r>
    </w:p>
    <w:tbl>
      <w:tblPr>
        <w:tblpPr w:leftFromText="142" w:rightFromText="142" w:horzAnchor="margin" w:tblpY="1440"/>
        <w:tblW w:w="88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86"/>
      </w:tblGrid>
      <w:tr w:rsidR="00D4374B" w:rsidRPr="00C043A5" w:rsidTr="00C46F37">
        <w:trPr>
          <w:trHeight w:val="1266"/>
        </w:trPr>
        <w:tc>
          <w:tcPr>
            <w:tcW w:w="8886" w:type="dxa"/>
          </w:tcPr>
          <w:p w:rsidR="00D4374B" w:rsidRPr="00C043A5" w:rsidRDefault="00D4374B" w:rsidP="00C46F37">
            <w:pPr>
              <w:adjustRightInd w:val="0"/>
              <w:spacing w:line="360" w:lineRule="auto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254B7D9F" wp14:editId="5C1EF10F">
                      <wp:simplePos x="0" y="0"/>
                      <wp:positionH relativeFrom="column">
                        <wp:posOffset>830580</wp:posOffset>
                      </wp:positionH>
                      <wp:positionV relativeFrom="paragraph">
                        <wp:posOffset>316230</wp:posOffset>
                      </wp:positionV>
                      <wp:extent cx="2356485" cy="0"/>
                      <wp:effectExtent l="5715" t="11430" r="9525" b="7620"/>
                      <wp:wrapNone/>
                      <wp:docPr id="4" name="Lin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56485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A98491" id="Line 11" o:spid="_x0000_s1026" style="position:absolute;left:0;text-align:lef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5.4pt,24.9pt" to="250.95pt,2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" strokeweight=".25pt"/>
                  </w:pict>
                </mc:Fallback>
              </mc:AlternateContent>
            </w: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依頼者氏名：    　　　　　　  　　　　　　　　　　　　</w:t>
            </w: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印</w:t>
            </w: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　　</w:t>
            </w:r>
            <w:r w:rsidRPr="00C043A5">
              <w:rPr>
                <w:rFonts w:ascii="游ゴシック" w:eastAsia="游ゴシック" w:hAnsi="游ゴシック" w:cs="ＭＳ 明朝" w:hint="eastAsia"/>
                <w:sz w:val="18"/>
                <w:szCs w:val="18"/>
              </w:rPr>
              <w:t xml:space="preserve">　　　　役職：</w:t>
            </w:r>
          </w:p>
          <w:p w:rsidR="00D4374B" w:rsidRPr="00C043A5" w:rsidRDefault="00D4374B" w:rsidP="00C46F37">
            <w:pPr>
              <w:rPr>
                <w:rFonts w:ascii="游ゴシック" w:eastAsia="游ゴシック" w:hAnsi="游ゴシック"/>
                <w:sz w:val="16"/>
                <w:szCs w:val="16"/>
              </w:rPr>
            </w:pP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               </w:t>
            </w:r>
            <w:r w:rsidRPr="00C043A5">
              <w:rPr>
                <w:rFonts w:ascii="游ゴシック" w:eastAsia="游ゴシック" w:hAnsi="游ゴシック" w:hint="eastAsia"/>
                <w:sz w:val="16"/>
                <w:szCs w:val="16"/>
              </w:rPr>
              <w:t xml:space="preserve">E-mail:                                             </w:t>
            </w: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  　 内線番号：</w:t>
            </w:r>
            <w:r w:rsidRPr="00C043A5">
              <w:rPr>
                <w:rFonts w:ascii="游ゴシック" w:eastAsia="游ゴシック" w:hAnsi="游ゴシック" w:hint="eastAsia"/>
                <w:sz w:val="16"/>
                <w:szCs w:val="16"/>
              </w:rPr>
              <w:t xml:space="preserve">                      </w:t>
            </w:r>
          </w:p>
          <w:p w:rsidR="00D4374B" w:rsidRPr="00C043A5" w:rsidRDefault="00D4374B" w:rsidP="00C46F37">
            <w:pPr>
              <w:rPr>
                <w:rFonts w:ascii="游ゴシック" w:eastAsia="游ゴシック" w:hAnsi="游ゴシック"/>
                <w:sz w:val="16"/>
                <w:szCs w:val="16"/>
              </w:rPr>
            </w:pP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>所属：</w:t>
            </w:r>
          </w:p>
        </w:tc>
      </w:tr>
      <w:tr w:rsidR="00D4374B" w:rsidRPr="00C043A5" w:rsidTr="00C46F37">
        <w:trPr>
          <w:trHeight w:val="994"/>
        </w:trPr>
        <w:tc>
          <w:tcPr>
            <w:tcW w:w="8886" w:type="dxa"/>
            <w:tcBorders>
              <w:bottom w:val="nil"/>
            </w:tcBorders>
          </w:tcPr>
          <w:p w:rsidR="00D4374B" w:rsidRPr="00C043A5" w:rsidRDefault="00D4374B" w:rsidP="00C46F37">
            <w:pPr>
              <w:spacing w:line="360" w:lineRule="auto"/>
              <w:rPr>
                <w:rFonts w:ascii="游ゴシック" w:eastAsia="游ゴシック" w:hAnsi="游ゴシック"/>
                <w:sz w:val="18"/>
                <w:szCs w:val="18"/>
                <w:u w:val="single"/>
              </w:rPr>
            </w:pPr>
            <w:r w:rsidRPr="00C043A5">
              <w:rPr>
                <w:rFonts w:ascii="游ゴシック" w:eastAsia="游ゴシック" w:hAnsi="游ゴシック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2A12C469" wp14:editId="2D05C291">
                      <wp:simplePos x="0" y="0"/>
                      <wp:positionH relativeFrom="column">
                        <wp:posOffset>902335</wp:posOffset>
                      </wp:positionH>
                      <wp:positionV relativeFrom="paragraph">
                        <wp:posOffset>301625</wp:posOffset>
                      </wp:positionV>
                      <wp:extent cx="2356485" cy="0"/>
                      <wp:effectExtent l="10795" t="6985" r="13970" b="12065"/>
                      <wp:wrapNone/>
                      <wp:docPr id="5" name="Lin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56485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B3AF0C1" id="Line 10" o:spid="_x0000_s1026" style="position:absolute;left:0;text-align:lef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1.05pt,23.75pt" to="256.6pt,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" strokeweight=".25pt"/>
                  </w:pict>
                </mc:Fallback>
              </mc:AlternateContent>
            </w: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支払責任者氏名：　　　　　　　　　　　　　　　　　　　</w:t>
            </w: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印</w:t>
            </w: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　　</w:t>
            </w:r>
            <w:r w:rsidRPr="00C043A5">
              <w:rPr>
                <w:rFonts w:ascii="游ゴシック" w:eastAsia="游ゴシック" w:hAnsi="游ゴシック" w:cs="ＭＳ 明朝" w:hint="eastAsia"/>
                <w:sz w:val="18"/>
                <w:szCs w:val="18"/>
              </w:rPr>
              <w:t xml:space="preserve">　　　　役職：</w:t>
            </w:r>
          </w:p>
          <w:p w:rsidR="00D4374B" w:rsidRPr="00C043A5" w:rsidRDefault="00D4374B" w:rsidP="00C46F37">
            <w:pPr>
              <w:ind w:firstLineChars="900" w:firstLine="1440"/>
              <w:rPr>
                <w:rFonts w:ascii="游ゴシック" w:eastAsia="游ゴシック" w:hAnsi="游ゴシック"/>
                <w:sz w:val="16"/>
                <w:szCs w:val="16"/>
              </w:rPr>
            </w:pPr>
            <w:r w:rsidRPr="00C043A5">
              <w:rPr>
                <w:rFonts w:ascii="游ゴシック" w:eastAsia="游ゴシック" w:hAnsi="游ゴシック" w:hint="eastAsia"/>
                <w:sz w:val="16"/>
                <w:szCs w:val="16"/>
              </w:rPr>
              <w:t xml:space="preserve">E-mail:                                             </w:t>
            </w: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 </w:t>
            </w: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   </w:t>
            </w: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>内線番号：</w:t>
            </w:r>
            <w:r w:rsidRPr="00C043A5">
              <w:rPr>
                <w:rFonts w:ascii="游ゴシック" w:eastAsia="游ゴシック" w:hAnsi="游ゴシック" w:hint="eastAsia"/>
                <w:sz w:val="16"/>
                <w:szCs w:val="16"/>
              </w:rPr>
              <w:t xml:space="preserve">                       </w:t>
            </w:r>
          </w:p>
          <w:p w:rsidR="00D4374B" w:rsidRPr="00C043A5" w:rsidRDefault="00D4374B" w:rsidP="00C46F37">
            <w:pPr>
              <w:rPr>
                <w:rFonts w:ascii="游ゴシック" w:eastAsia="游ゴシック" w:hAnsi="游ゴシック"/>
                <w:sz w:val="16"/>
                <w:szCs w:val="16"/>
              </w:rPr>
            </w:pP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>所属：</w:t>
            </w:r>
          </w:p>
        </w:tc>
      </w:tr>
      <w:tr w:rsidR="00D4374B" w:rsidRPr="00C043A5" w:rsidTr="00C46F37">
        <w:trPr>
          <w:trHeight w:val="2309"/>
        </w:trPr>
        <w:tc>
          <w:tcPr>
            <w:tcW w:w="8886" w:type="dxa"/>
          </w:tcPr>
          <w:p w:rsidR="00D4374B" w:rsidRPr="00C043A5" w:rsidRDefault="00D4374B" w:rsidP="00C46F37">
            <w:pPr>
              <w:spacing w:line="280" w:lineRule="exact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>分析の種類：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　　</w:t>
            </w: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□タンパク質の同定分析・解析　</w:t>
            </w:r>
          </w:p>
          <w:p w:rsidR="00D4374B" w:rsidRPr="00C043A5" w:rsidRDefault="00D4374B" w:rsidP="00C46F37">
            <w:pPr>
              <w:spacing w:line="280" w:lineRule="exact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　　　　　　　　□タンパク質の網羅的分析・解析</w:t>
            </w:r>
          </w:p>
          <w:p w:rsidR="00D4374B" w:rsidRPr="00C043A5" w:rsidRDefault="00D4374B" w:rsidP="00C46F37">
            <w:pPr>
              <w:spacing w:line="280" w:lineRule="exact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　　　　　　　　□タンパク質の修飾解析</w:t>
            </w:r>
          </w:p>
          <w:p w:rsidR="00D4374B" w:rsidRPr="00C043A5" w:rsidRDefault="00D4374B" w:rsidP="00C46F37">
            <w:pPr>
              <w:spacing w:line="280" w:lineRule="exact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　　　　　　　　□SWATH解析</w:t>
            </w:r>
          </w:p>
          <w:p w:rsidR="00D4374B" w:rsidRPr="00C043A5" w:rsidRDefault="00D4374B" w:rsidP="00C46F37">
            <w:pPr>
              <w:spacing w:line="280" w:lineRule="exact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　　　　　　　　□MRM解析</w:t>
            </w:r>
          </w:p>
          <w:p w:rsidR="00D4374B" w:rsidRDefault="00D4374B" w:rsidP="00C46F37">
            <w:pPr>
              <w:spacing w:line="280" w:lineRule="exact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　　　　　　　　□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総タンパク質量の定量と濃度調整　</w:t>
            </w:r>
          </w:p>
          <w:p w:rsidR="00D4374B" w:rsidRPr="00C043A5" w:rsidRDefault="00D4374B" w:rsidP="00C46F37">
            <w:pPr>
              <w:spacing w:line="280" w:lineRule="exact"/>
              <w:rPr>
                <w:rFonts w:ascii="游ゴシック" w:eastAsia="游ゴシック" w:hAnsi="游ゴシック"/>
                <w:szCs w:val="21"/>
              </w:rPr>
            </w:pP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　　　　　　　　</w:t>
            </w: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□その他　（　　　　　　　　　　　　　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　　</w:t>
            </w: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　）　</w:t>
            </w:r>
          </w:p>
        </w:tc>
      </w:tr>
      <w:tr w:rsidR="00D4374B" w:rsidRPr="00C043A5" w:rsidTr="00C46F37">
        <w:trPr>
          <w:trHeight w:val="648"/>
        </w:trPr>
        <w:tc>
          <w:tcPr>
            <w:tcW w:w="8886" w:type="dxa"/>
          </w:tcPr>
          <w:p w:rsidR="00D4374B" w:rsidRPr="002A790B" w:rsidRDefault="00D4374B" w:rsidP="00C46F37">
            <w:pPr>
              <w:spacing w:beforeLines="50" w:before="180"/>
              <w:rPr>
                <w:rFonts w:ascii="游ゴシック" w:eastAsia="游ゴシック" w:hAnsi="游ゴシック"/>
                <w:sz w:val="18"/>
                <w:szCs w:val="18"/>
              </w:rPr>
            </w:pP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サンプル数：　</w:t>
            </w:r>
            <w:r w:rsidRPr="00834147">
              <w:rPr>
                <w:rFonts w:ascii="游ゴシック" w:eastAsia="游ゴシック" w:hAnsi="游ゴシック" w:hint="eastAsia"/>
                <w:sz w:val="18"/>
                <w:szCs w:val="18"/>
                <w:u w:val="single"/>
              </w:rPr>
              <w:t xml:space="preserve">　</w:t>
            </w:r>
            <w:r>
              <w:rPr>
                <w:rFonts w:ascii="游ゴシック" w:eastAsia="游ゴシック" w:hAnsi="游ゴシック" w:hint="eastAsia"/>
                <w:sz w:val="18"/>
                <w:szCs w:val="18"/>
                <w:u w:val="single"/>
              </w:rPr>
              <w:t xml:space="preserve">　　　　　　　　　　　</w:t>
            </w:r>
            <w:r w:rsidRPr="00834147">
              <w:rPr>
                <w:rFonts w:ascii="游ゴシック" w:eastAsia="游ゴシック" w:hAnsi="游ゴシック" w:hint="eastAsia"/>
                <w:sz w:val="18"/>
                <w:szCs w:val="18"/>
                <w:u w:val="single"/>
              </w:rPr>
              <w:t xml:space="preserve">　</w:t>
            </w:r>
          </w:p>
        </w:tc>
      </w:tr>
      <w:tr w:rsidR="00D4374B" w:rsidRPr="00C043A5" w:rsidTr="00C46F37">
        <w:trPr>
          <w:trHeight w:val="1684"/>
        </w:trPr>
        <w:tc>
          <w:tcPr>
            <w:tcW w:w="8886" w:type="dxa"/>
          </w:tcPr>
          <w:p w:rsidR="00D4374B" w:rsidRPr="00C043A5" w:rsidRDefault="00D4374B" w:rsidP="00C46F37">
            <w:pPr>
              <w:spacing w:line="280" w:lineRule="exact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>データ解析：</w:t>
            </w: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　　□主成分分析（PCA）</w:t>
            </w:r>
          </w:p>
          <w:p w:rsidR="00D4374B" w:rsidRDefault="00D4374B" w:rsidP="00C46F37">
            <w:pPr>
              <w:spacing w:line="280" w:lineRule="exact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　　　　　　　　□判別分析（OPLS-DA）</w:t>
            </w:r>
          </w:p>
          <w:p w:rsidR="00D4374B" w:rsidRDefault="00D4374B" w:rsidP="00C46F37">
            <w:pPr>
              <w:spacing w:line="280" w:lineRule="exact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　　　　　　　　□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>Gene Ontology</w:t>
            </w:r>
            <w:r>
              <w:rPr>
                <w:rFonts w:ascii="游ゴシック" w:eastAsia="游ゴシック" w:hAnsi="游ゴシック"/>
                <w:sz w:val="18"/>
                <w:szCs w:val="18"/>
              </w:rPr>
              <w:t xml:space="preserve"> Enrichment解析</w:t>
            </w:r>
          </w:p>
          <w:p w:rsidR="00D4374B" w:rsidRPr="005F7A95" w:rsidRDefault="00D4374B" w:rsidP="00C46F37">
            <w:pPr>
              <w:spacing w:line="280" w:lineRule="exact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　　　　　　　　□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Gene </w:t>
            </w:r>
            <w:r>
              <w:rPr>
                <w:rFonts w:ascii="游ゴシック" w:eastAsia="游ゴシック" w:hAnsi="游ゴシック"/>
                <w:sz w:val="18"/>
                <w:szCs w:val="18"/>
              </w:rPr>
              <w:t>Set Enrichment解析</w:t>
            </w:r>
          </w:p>
          <w:p w:rsidR="00D4374B" w:rsidRDefault="00D4374B" w:rsidP="00C46F37">
            <w:pPr>
              <w:spacing w:line="280" w:lineRule="exact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　　　　　　　　□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>タンパク質相互作用ネットワーク構築</w:t>
            </w:r>
          </w:p>
          <w:p w:rsidR="00D4374B" w:rsidRPr="000022A6" w:rsidRDefault="00D4374B" w:rsidP="00C46F37">
            <w:pPr>
              <w:spacing w:line="280" w:lineRule="exact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　　　　　　　　□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>パスウェイ</w:t>
            </w:r>
            <w:r>
              <w:rPr>
                <w:rFonts w:ascii="游ゴシック" w:eastAsia="游ゴシック" w:hAnsi="游ゴシック"/>
                <w:sz w:val="18"/>
                <w:szCs w:val="18"/>
              </w:rPr>
              <w:t>解析</w:t>
            </w:r>
          </w:p>
          <w:p w:rsidR="00D4374B" w:rsidRPr="00C043A5" w:rsidRDefault="00D4374B" w:rsidP="00C46F37">
            <w:pPr>
              <w:spacing w:line="280" w:lineRule="exact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/>
                <w:sz w:val="18"/>
                <w:szCs w:val="18"/>
              </w:rPr>
              <w:t xml:space="preserve">　　　　　　　　□その他</w:t>
            </w:r>
          </w:p>
        </w:tc>
      </w:tr>
      <w:tr w:rsidR="00D4374B" w:rsidRPr="00C043A5" w:rsidTr="00C46F37">
        <w:trPr>
          <w:trHeight w:val="418"/>
        </w:trPr>
        <w:tc>
          <w:tcPr>
            <w:tcW w:w="8886" w:type="dxa"/>
          </w:tcPr>
          <w:p w:rsidR="00D4374B" w:rsidRPr="002A790B" w:rsidRDefault="00D4374B" w:rsidP="00C46F37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2A790B">
              <w:rPr>
                <w:rFonts w:ascii="游ゴシック" w:eastAsia="游ゴシック" w:hAnsi="游ゴシック" w:hint="eastAsia"/>
                <w:sz w:val="18"/>
                <w:szCs w:val="18"/>
              </w:rPr>
              <w:t>出力ファイルの受取り方法：　　□メディア持参（USBメモリ、外付けHDD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>、DVD</w:t>
            </w:r>
            <w:r w:rsidRPr="002A790B">
              <w:rPr>
                <w:rFonts w:ascii="游ゴシック" w:eastAsia="游ゴシック" w:hAnsi="游ゴシック" w:hint="eastAsia"/>
                <w:sz w:val="18"/>
                <w:szCs w:val="18"/>
              </w:rPr>
              <w:t>等）</w:t>
            </w:r>
          </w:p>
          <w:p w:rsidR="00D4374B" w:rsidRPr="00C043A5" w:rsidRDefault="00D4374B" w:rsidP="00C46F37">
            <w:pPr>
              <w:ind w:firstLineChars="1500" w:firstLine="2700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2A790B">
              <w:rPr>
                <w:rFonts w:ascii="游ゴシック" w:eastAsia="游ゴシック" w:hAnsi="游ゴシック" w:hint="eastAsia"/>
                <w:sz w:val="18"/>
                <w:szCs w:val="18"/>
              </w:rPr>
              <w:t>□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>ファイル転送（弘大クラウド）</w:t>
            </w:r>
          </w:p>
        </w:tc>
      </w:tr>
      <w:tr w:rsidR="00D4374B" w:rsidRPr="00C043A5" w:rsidTr="00C46F37">
        <w:trPr>
          <w:trHeight w:val="418"/>
        </w:trPr>
        <w:tc>
          <w:tcPr>
            <w:tcW w:w="8886" w:type="dxa"/>
          </w:tcPr>
          <w:p w:rsidR="00D4374B" w:rsidRDefault="00D4374B" w:rsidP="00C46F37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>サンプル及び前処理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>済</w:t>
            </w: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>サンプル返却の希望：　　□有　　　□無</w:t>
            </w:r>
          </w:p>
          <w:p w:rsidR="00D4374B" w:rsidRDefault="00D4374B" w:rsidP="00C46F37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>バックアップデータの保存：　　□保存（保存期間　　　　　　　）</w:t>
            </w:r>
          </w:p>
          <w:p w:rsidR="00D4374B" w:rsidRPr="00C043A5" w:rsidRDefault="00D4374B" w:rsidP="00C46F37">
            <w:pPr>
              <w:ind w:firstLineChars="1500" w:firstLine="2700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C043A5">
              <w:rPr>
                <w:rFonts w:ascii="游ゴシック" w:eastAsia="游ゴシック" w:hAnsi="游ゴシック" w:hint="eastAsia"/>
                <w:sz w:val="18"/>
                <w:szCs w:val="18"/>
              </w:rPr>
              <w:t>□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>削除</w:t>
            </w:r>
          </w:p>
        </w:tc>
      </w:tr>
      <w:tr w:rsidR="00D4374B" w:rsidRPr="00C043A5" w:rsidTr="00C46F37">
        <w:trPr>
          <w:trHeight w:val="2306"/>
        </w:trPr>
        <w:tc>
          <w:tcPr>
            <w:tcW w:w="8886" w:type="dxa"/>
          </w:tcPr>
          <w:p w:rsidR="00D4374B" w:rsidRPr="00DA2A37" w:rsidRDefault="00D4374B" w:rsidP="00C46F37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予算情報：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>（</w:t>
            </w: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可能な限り寄附金からの支払いをお願いいたします。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>）</w:t>
            </w:r>
          </w:p>
          <w:p w:rsidR="00D4374B" w:rsidRPr="00DA2A37" w:rsidRDefault="00D4374B" w:rsidP="00C46F37">
            <w:pPr>
              <w:ind w:firstLineChars="800" w:firstLine="1440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Segoe UI Emoji" w:eastAsia="Segoe UI Emoji" w:hAnsi="Segoe UI Emoji" w:cs="Segoe UI Emoji" w:hint="eastAsia"/>
                <w:sz w:val="18"/>
                <w:szCs w:val="18"/>
              </w:rPr>
              <w:t>□</w:t>
            </w: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学部学生・大学院生経費　　　　</w:t>
            </w:r>
            <w:r w:rsidRPr="00DA2A37">
              <w:rPr>
                <w:rFonts w:ascii="Segoe UI Emoji" w:eastAsia="Segoe UI Emoji" w:hAnsi="Segoe UI Emoji" w:cs="Segoe UI Emoji" w:hint="eastAsia"/>
                <w:sz w:val="18"/>
                <w:szCs w:val="18"/>
              </w:rPr>
              <w:t>□</w:t>
            </w: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教員研究経費</w:t>
            </w:r>
          </w:p>
          <w:p w:rsidR="00D4374B" w:rsidRPr="00DA2A37" w:rsidRDefault="00D4374B" w:rsidP="00C46F37">
            <w:pPr>
              <w:ind w:firstLineChars="800" w:firstLine="1440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Segoe UI Emoji" w:eastAsia="Segoe UI Emoji" w:hAnsi="Segoe UI Emoji" w:cs="Segoe UI Emoji" w:hint="eastAsia"/>
                <w:sz w:val="18"/>
                <w:szCs w:val="18"/>
              </w:rPr>
              <w:t>□</w:t>
            </w: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寄附金　　プロジェクト名称：</w:t>
            </w:r>
          </w:p>
          <w:p w:rsidR="00D4374B" w:rsidRPr="00DA2A37" w:rsidRDefault="00D4374B" w:rsidP="00C46F37">
            <w:pPr>
              <w:ind w:firstLineChars="1400" w:firstLine="2520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プロジェクト番号：</w:t>
            </w:r>
          </w:p>
          <w:p w:rsidR="00D4374B" w:rsidRDefault="00D4374B" w:rsidP="00C46F37">
            <w:pPr>
              <w:ind w:firstLineChars="800" w:firstLine="1440"/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Segoe UI Emoji" w:eastAsia="Segoe UI Emoji" w:hAnsi="Segoe UI Emoji" w:cs="Segoe UI Emoji" w:hint="eastAsia"/>
                <w:sz w:val="18"/>
                <w:szCs w:val="18"/>
              </w:rPr>
              <w:t>□</w:t>
            </w:r>
            <w:r w:rsidRPr="00DA2A37">
              <w:rPr>
                <w:rFonts w:ascii="游ゴシック" w:eastAsia="游ゴシック" w:hAnsi="游ゴシック"/>
                <w:sz w:val="18"/>
                <w:szCs w:val="18"/>
              </w:rPr>
              <w:t>その他の研究費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>*</w:t>
            </w:r>
            <w:r w:rsidRPr="00DA2A37">
              <w:rPr>
                <w:rFonts w:ascii="游ゴシック" w:eastAsia="游ゴシック" w:hAnsi="游ゴシック"/>
                <w:sz w:val="18"/>
                <w:szCs w:val="18"/>
              </w:rPr>
              <w:t xml:space="preserve">　</w:t>
            </w: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　</w:t>
            </w:r>
            <w:r w:rsidRPr="00DA2A37">
              <w:rPr>
                <w:rFonts w:ascii="游ゴシック" w:eastAsia="游ゴシック" w:hAnsi="游ゴシック"/>
                <w:sz w:val="18"/>
                <w:szCs w:val="18"/>
              </w:rPr>
              <w:t>研究費名：</w:t>
            </w:r>
          </w:p>
          <w:p w:rsidR="00D4374B" w:rsidRPr="00BE0ACF" w:rsidRDefault="00D4374B" w:rsidP="00C46F37">
            <w:pPr>
              <w:ind w:firstLineChars="1100" w:firstLine="1980"/>
              <w:rPr>
                <w:rFonts w:ascii="游ゴシック" w:eastAsia="游ゴシック" w:hAnsi="游ゴシック"/>
                <w:sz w:val="18"/>
                <w:szCs w:val="18"/>
              </w:rPr>
            </w:pPr>
            <w:r>
              <w:rPr>
                <w:rFonts w:ascii="游ゴシック" w:eastAsia="游ゴシック" w:hAnsi="游ゴシック"/>
                <w:sz w:val="18"/>
                <w:szCs w:val="18"/>
              </w:rPr>
              <w:t>*科研費を除く</w:t>
            </w:r>
          </w:p>
        </w:tc>
      </w:tr>
      <w:tr w:rsidR="00D4374B" w:rsidRPr="00C043A5" w:rsidTr="00BA74FD">
        <w:trPr>
          <w:trHeight w:val="1125"/>
        </w:trPr>
        <w:tc>
          <w:tcPr>
            <w:tcW w:w="8886" w:type="dxa"/>
          </w:tcPr>
          <w:p w:rsidR="00D4374B" w:rsidRPr="0062237A" w:rsidRDefault="00D4374B" w:rsidP="00C46F37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62237A">
              <w:rPr>
                <w:rFonts w:ascii="游ゴシック" w:eastAsia="游ゴシック" w:hAnsi="游ゴシック" w:hint="eastAsia"/>
                <w:sz w:val="18"/>
                <w:szCs w:val="18"/>
              </w:rPr>
              <w:t>備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 xml:space="preserve">　</w:t>
            </w:r>
            <w:r w:rsidRPr="0062237A">
              <w:rPr>
                <w:rFonts w:ascii="游ゴシック" w:eastAsia="游ゴシック" w:hAnsi="游ゴシック" w:hint="eastAsia"/>
                <w:sz w:val="18"/>
                <w:szCs w:val="18"/>
              </w:rPr>
              <w:t>考</w:t>
            </w:r>
            <w:r>
              <w:rPr>
                <w:rFonts w:ascii="游ゴシック" w:eastAsia="游ゴシック" w:hAnsi="游ゴシック" w:hint="eastAsia"/>
                <w:sz w:val="18"/>
                <w:szCs w:val="18"/>
              </w:rPr>
              <w:t>：</w:t>
            </w:r>
          </w:p>
        </w:tc>
      </w:tr>
    </w:tbl>
    <w:p w:rsidR="00960047" w:rsidRPr="00C81934" w:rsidRDefault="00960047" w:rsidP="008C2EF1">
      <w:pPr>
        <w:spacing w:line="100" w:lineRule="exact"/>
        <w:rPr>
          <w:rFonts w:ascii="游ゴシック" w:eastAsia="游ゴシック" w:hAnsi="游ゴシック"/>
        </w:rPr>
      </w:pPr>
    </w:p>
    <w:p w:rsidR="003D45BD" w:rsidRPr="00C043A5" w:rsidRDefault="003D45BD" w:rsidP="003D45BD">
      <w:pPr>
        <w:ind w:firstLineChars="2700" w:firstLine="4860"/>
        <w:jc w:val="right"/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/>
          <w:sz w:val="18"/>
          <w:szCs w:val="18"/>
          <w:u w:val="single"/>
        </w:rPr>
        <w:t xml:space="preserve">　　　</w:t>
      </w:r>
      <w:r w:rsidRPr="00C043A5">
        <w:rPr>
          <w:rFonts w:ascii="游ゴシック" w:eastAsia="游ゴシック" w:hAnsi="游ゴシック"/>
          <w:sz w:val="18"/>
          <w:szCs w:val="18"/>
        </w:rPr>
        <w:t>枚目/全</w:t>
      </w:r>
      <w:r w:rsidRPr="00C043A5">
        <w:rPr>
          <w:rFonts w:ascii="游ゴシック" w:eastAsia="游ゴシック" w:hAnsi="游ゴシック"/>
          <w:sz w:val="18"/>
          <w:szCs w:val="18"/>
          <w:u w:val="single"/>
        </w:rPr>
        <w:t xml:space="preserve">　　　</w:t>
      </w:r>
      <w:r w:rsidRPr="00C043A5">
        <w:rPr>
          <w:rFonts w:ascii="游ゴシック" w:eastAsia="游ゴシック" w:hAnsi="游ゴシック"/>
          <w:sz w:val="18"/>
          <w:szCs w:val="18"/>
        </w:rPr>
        <w:t>枚</w:t>
      </w:r>
    </w:p>
    <w:p w:rsidR="00655335" w:rsidRPr="00C043A5" w:rsidRDefault="007A6DCB" w:rsidP="003D45BD">
      <w:pPr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/>
          <w:sz w:val="18"/>
          <w:szCs w:val="18"/>
        </w:rPr>
        <w:lastRenderedPageBreak/>
        <w:t xml:space="preserve">医学研究科共通機器センター　</w:t>
      </w:r>
      <w:r w:rsidR="00806446" w:rsidRPr="00C043A5">
        <w:rPr>
          <w:rFonts w:ascii="游ゴシック" w:eastAsia="游ゴシック" w:hAnsi="游ゴシック"/>
          <w:sz w:val="18"/>
          <w:szCs w:val="18"/>
        </w:rPr>
        <w:t>質量分析</w:t>
      </w:r>
      <w:r w:rsidRPr="00C043A5">
        <w:rPr>
          <w:rFonts w:ascii="游ゴシック" w:eastAsia="游ゴシック" w:hAnsi="游ゴシック"/>
          <w:sz w:val="18"/>
          <w:szCs w:val="18"/>
        </w:rPr>
        <w:t>受託解析</w:t>
      </w:r>
      <w:r w:rsidR="00655335" w:rsidRPr="00C043A5">
        <w:rPr>
          <w:rFonts w:ascii="游ゴシック" w:eastAsia="游ゴシック" w:hAnsi="游ゴシック"/>
          <w:sz w:val="18"/>
          <w:szCs w:val="18"/>
        </w:rPr>
        <w:t xml:space="preserve">　</w:t>
      </w:r>
    </w:p>
    <w:p w:rsidR="003D45BD" w:rsidRPr="00C043A5" w:rsidRDefault="003D45BD" w:rsidP="003D45BD">
      <w:pPr>
        <w:rPr>
          <w:rFonts w:ascii="游ゴシック" w:eastAsia="游ゴシック" w:hAnsi="游ゴシック"/>
          <w:sz w:val="20"/>
          <w:szCs w:val="20"/>
          <w:bdr w:val="single" w:sz="4" w:space="0" w:color="auto"/>
        </w:rPr>
      </w:pPr>
      <w:r w:rsidRPr="00C043A5">
        <w:rPr>
          <w:rFonts w:ascii="游ゴシック" w:eastAsia="游ゴシック" w:hAnsi="游ゴシック" w:hint="eastAsia"/>
          <w:b/>
          <w:sz w:val="28"/>
          <w:szCs w:val="28"/>
          <w:bdr w:val="single" w:sz="4" w:space="0" w:color="auto"/>
        </w:rPr>
        <w:t>サンプルシート</w:t>
      </w:r>
    </w:p>
    <w:p w:rsidR="003D45BD" w:rsidRPr="00C043A5" w:rsidRDefault="003D45BD" w:rsidP="003D45BD">
      <w:pPr>
        <w:ind w:firstLineChars="300" w:firstLine="540"/>
        <w:rPr>
          <w:rFonts w:ascii="游ゴシック" w:eastAsia="游ゴシック" w:hAnsi="游ゴシック"/>
          <w:sz w:val="18"/>
          <w:szCs w:val="18"/>
        </w:rPr>
      </w:pPr>
    </w:p>
    <w:p w:rsidR="00A85D5B" w:rsidRPr="00C043A5" w:rsidRDefault="00A85D5B" w:rsidP="003D45BD">
      <w:pPr>
        <w:ind w:firstLineChars="300" w:firstLine="540"/>
        <w:rPr>
          <w:rFonts w:ascii="游ゴシック" w:eastAsia="游ゴシック" w:hAnsi="游ゴシック"/>
          <w:sz w:val="18"/>
          <w:szCs w:val="18"/>
          <w:u w:val="single"/>
        </w:rPr>
      </w:pPr>
      <w:r w:rsidRPr="00C043A5">
        <w:rPr>
          <w:rFonts w:ascii="游ゴシック" w:eastAsia="游ゴシック" w:hAnsi="游ゴシック"/>
          <w:sz w:val="18"/>
          <w:szCs w:val="18"/>
          <w:u w:val="single"/>
        </w:rPr>
        <w:t xml:space="preserve">依頼者氏名　　　　　　　　　　　　　　　　</w:t>
      </w:r>
    </w:p>
    <w:p w:rsidR="009B6BB8" w:rsidRDefault="009B6BB8" w:rsidP="003D45BD">
      <w:pPr>
        <w:ind w:firstLineChars="300" w:firstLine="540"/>
        <w:rPr>
          <w:rFonts w:ascii="游ゴシック" w:eastAsia="游ゴシック" w:hAnsi="游ゴシック"/>
          <w:sz w:val="18"/>
          <w:szCs w:val="18"/>
        </w:rPr>
      </w:pPr>
    </w:p>
    <w:p w:rsidR="003D45BD" w:rsidRPr="00DA2A37" w:rsidRDefault="003D45BD" w:rsidP="003D45BD">
      <w:pPr>
        <w:ind w:firstLineChars="300" w:firstLine="540"/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 w:hint="eastAsia"/>
          <w:sz w:val="18"/>
          <w:szCs w:val="18"/>
        </w:rPr>
        <w:t>サンプル名</w:t>
      </w:r>
      <w:r w:rsidR="00806446" w:rsidRPr="00C043A5">
        <w:rPr>
          <w:rFonts w:ascii="游ゴシック" w:eastAsia="游ゴシック" w:hAnsi="游ゴシック" w:hint="eastAsia"/>
          <w:sz w:val="18"/>
          <w:szCs w:val="18"/>
        </w:rPr>
        <w:t>（例：Name_YYYYMMDD_#001</w:t>
      </w:r>
      <w:r w:rsidR="00027A60">
        <w:rPr>
          <w:rFonts w:ascii="游ゴシック" w:eastAsia="游ゴシック" w:hAnsi="游ゴシック"/>
          <w:sz w:val="18"/>
          <w:szCs w:val="18"/>
        </w:rPr>
        <w:t xml:space="preserve"> </w:t>
      </w:r>
      <w:r w:rsidR="00806446" w:rsidRPr="00C043A5">
        <w:rPr>
          <w:rFonts w:ascii="游ゴシック" w:eastAsia="游ゴシック" w:hAnsi="游ゴシック" w:hint="eastAsia"/>
          <w:sz w:val="18"/>
          <w:szCs w:val="18"/>
        </w:rPr>
        <w:t>→</w:t>
      </w:r>
      <w:r w:rsidR="00027A60" w:rsidRPr="00DA2A37">
        <w:rPr>
          <w:rFonts w:ascii="游ゴシック" w:eastAsia="游ゴシック" w:hAnsi="游ゴシック" w:hint="eastAsia"/>
          <w:sz w:val="18"/>
          <w:szCs w:val="18"/>
        </w:rPr>
        <w:t xml:space="preserve"> </w:t>
      </w:r>
      <w:r w:rsidR="00844F1D" w:rsidRPr="00DA2A37">
        <w:rPr>
          <w:rFonts w:ascii="游ゴシック" w:eastAsia="游ゴシック" w:hAnsi="游ゴシック" w:hint="eastAsia"/>
          <w:sz w:val="18"/>
          <w:szCs w:val="18"/>
        </w:rPr>
        <w:t>AAAAA</w:t>
      </w:r>
      <w:r w:rsidR="00806446" w:rsidRPr="00DA2A37">
        <w:rPr>
          <w:rFonts w:ascii="游ゴシック" w:eastAsia="游ゴシック" w:hAnsi="游ゴシック" w:hint="eastAsia"/>
          <w:sz w:val="18"/>
          <w:szCs w:val="18"/>
        </w:rPr>
        <w:t>_18</w:t>
      </w:r>
      <w:r w:rsidR="00806446" w:rsidRPr="00DA2A37">
        <w:rPr>
          <w:rFonts w:ascii="游ゴシック" w:eastAsia="游ゴシック" w:hAnsi="游ゴシック"/>
          <w:sz w:val="18"/>
          <w:szCs w:val="18"/>
        </w:rPr>
        <w:t>1031_#001</w:t>
      </w:r>
      <w:r w:rsidR="00806446" w:rsidRPr="00DA2A37">
        <w:rPr>
          <w:rFonts w:ascii="游ゴシック" w:eastAsia="游ゴシック" w:hAnsi="游ゴシック" w:hint="eastAsia"/>
          <w:sz w:val="18"/>
          <w:szCs w:val="18"/>
        </w:rPr>
        <w:t>）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33"/>
        <w:gridCol w:w="3415"/>
        <w:gridCol w:w="464"/>
        <w:gridCol w:w="3071"/>
      </w:tblGrid>
      <w:tr w:rsidR="00857303" w:rsidRPr="00DA2A37" w:rsidTr="00152C48">
        <w:trPr>
          <w:trHeight w:val="408"/>
          <w:jc w:val="center"/>
        </w:trPr>
        <w:tc>
          <w:tcPr>
            <w:tcW w:w="433" w:type="dxa"/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1</w:t>
            </w:r>
          </w:p>
        </w:tc>
        <w:tc>
          <w:tcPr>
            <w:tcW w:w="3415" w:type="dxa"/>
            <w:tcBorders>
              <w:bottom w:val="single" w:sz="4" w:space="0" w:color="auto"/>
            </w:tcBorders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6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</w:p>
        </w:tc>
      </w:tr>
      <w:tr w:rsidR="00857303" w:rsidRPr="00DA2A37" w:rsidTr="00152C48">
        <w:trPr>
          <w:trHeight w:val="408"/>
          <w:jc w:val="center"/>
        </w:trPr>
        <w:tc>
          <w:tcPr>
            <w:tcW w:w="433" w:type="dxa"/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2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7</w:t>
            </w:r>
          </w:p>
        </w:tc>
        <w:tc>
          <w:tcPr>
            <w:tcW w:w="3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</w:p>
        </w:tc>
      </w:tr>
      <w:tr w:rsidR="00857303" w:rsidRPr="00DA2A37" w:rsidTr="00152C48">
        <w:trPr>
          <w:trHeight w:val="408"/>
          <w:jc w:val="center"/>
        </w:trPr>
        <w:tc>
          <w:tcPr>
            <w:tcW w:w="433" w:type="dxa"/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3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8</w:t>
            </w:r>
          </w:p>
        </w:tc>
        <w:tc>
          <w:tcPr>
            <w:tcW w:w="3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</w:p>
        </w:tc>
      </w:tr>
      <w:tr w:rsidR="00857303" w:rsidRPr="00DA2A37" w:rsidTr="00152C48">
        <w:trPr>
          <w:trHeight w:val="408"/>
          <w:jc w:val="center"/>
        </w:trPr>
        <w:tc>
          <w:tcPr>
            <w:tcW w:w="433" w:type="dxa"/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4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9</w:t>
            </w:r>
          </w:p>
        </w:tc>
        <w:tc>
          <w:tcPr>
            <w:tcW w:w="3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</w:p>
        </w:tc>
      </w:tr>
      <w:tr w:rsidR="00857303" w:rsidRPr="00DA2A37" w:rsidTr="00152C48">
        <w:trPr>
          <w:trHeight w:val="408"/>
          <w:jc w:val="center"/>
        </w:trPr>
        <w:tc>
          <w:tcPr>
            <w:tcW w:w="433" w:type="dxa"/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5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</w:p>
        </w:tc>
        <w:tc>
          <w:tcPr>
            <w:tcW w:w="464" w:type="dxa"/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  <w:r w:rsidRPr="00DA2A37">
              <w:rPr>
                <w:rFonts w:ascii="游ゴシック" w:eastAsia="游ゴシック" w:hAnsi="游ゴシック" w:hint="eastAsia"/>
                <w:sz w:val="18"/>
                <w:szCs w:val="18"/>
              </w:rPr>
              <w:t>10</w:t>
            </w:r>
          </w:p>
        </w:tc>
        <w:tc>
          <w:tcPr>
            <w:tcW w:w="3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57303" w:rsidRPr="00DA2A37" w:rsidRDefault="00857303" w:rsidP="00A85D5B">
            <w:pPr>
              <w:rPr>
                <w:rFonts w:ascii="游ゴシック" w:eastAsia="游ゴシック" w:hAnsi="游ゴシック"/>
                <w:sz w:val="18"/>
                <w:szCs w:val="18"/>
              </w:rPr>
            </w:pPr>
          </w:p>
        </w:tc>
      </w:tr>
    </w:tbl>
    <w:p w:rsidR="00A85D5B" w:rsidRPr="00DA2A37" w:rsidRDefault="0062237A" w:rsidP="00857303">
      <w:pPr>
        <w:ind w:firstLineChars="400" w:firstLine="640"/>
        <w:rPr>
          <w:rFonts w:ascii="游ゴシック" w:eastAsia="游ゴシック" w:hAnsi="游ゴシック"/>
          <w:sz w:val="16"/>
          <w:szCs w:val="18"/>
        </w:rPr>
      </w:pPr>
      <w:r w:rsidRPr="00DA2A37">
        <w:rPr>
          <w:rFonts w:ascii="游ゴシック" w:eastAsia="游ゴシック" w:hAnsi="游ゴシック" w:hint="eastAsia"/>
          <w:sz w:val="16"/>
          <w:szCs w:val="18"/>
        </w:rPr>
        <w:t>＊</w:t>
      </w:r>
      <w:r w:rsidR="00857303" w:rsidRPr="00DA2A37">
        <w:rPr>
          <w:rFonts w:ascii="游ゴシック" w:eastAsia="游ゴシック" w:hAnsi="游ゴシック" w:hint="eastAsia"/>
          <w:sz w:val="16"/>
          <w:szCs w:val="18"/>
        </w:rPr>
        <w:t>Excelやテキスト形式で作成し、機器担当者まで送っていただいても構いません</w:t>
      </w:r>
    </w:p>
    <w:p w:rsidR="00857303" w:rsidRPr="00DA2A37" w:rsidRDefault="00857303" w:rsidP="00857303">
      <w:pPr>
        <w:ind w:firstLineChars="500" w:firstLine="900"/>
        <w:rPr>
          <w:rFonts w:ascii="游ゴシック" w:eastAsia="游ゴシック" w:hAnsi="游ゴシック"/>
          <w:sz w:val="18"/>
          <w:szCs w:val="18"/>
        </w:rPr>
      </w:pPr>
    </w:p>
    <w:p w:rsidR="003D45BD" w:rsidRPr="00DA2A37" w:rsidRDefault="003D45BD" w:rsidP="00A85D5B">
      <w:pPr>
        <w:ind w:firstLineChars="300" w:firstLine="540"/>
        <w:rPr>
          <w:rFonts w:ascii="游ゴシック" w:eastAsia="游ゴシック" w:hAnsi="游ゴシック"/>
          <w:sz w:val="18"/>
          <w:szCs w:val="18"/>
        </w:rPr>
      </w:pPr>
      <w:r w:rsidRPr="00DA2A37">
        <w:rPr>
          <w:rFonts w:ascii="游ゴシック" w:eastAsia="游ゴシック" w:hAnsi="游ゴシック" w:hint="eastAsia"/>
          <w:sz w:val="18"/>
          <w:szCs w:val="18"/>
        </w:rPr>
        <w:t xml:space="preserve">形状 　　　　　　　□溶液　　□HPLC精製品　　□凍結乾燥品　　□遠心乾燥品 </w:t>
      </w:r>
    </w:p>
    <w:p w:rsidR="003D45BD" w:rsidRPr="00DA2A37" w:rsidRDefault="003D45BD" w:rsidP="00857303">
      <w:pPr>
        <w:ind w:firstLineChars="1250" w:firstLine="2250"/>
        <w:rPr>
          <w:rFonts w:ascii="游ゴシック" w:eastAsia="游ゴシック" w:hAnsi="游ゴシック"/>
          <w:sz w:val="18"/>
          <w:szCs w:val="18"/>
        </w:rPr>
      </w:pPr>
      <w:r w:rsidRPr="00DA2A37">
        <w:rPr>
          <w:rFonts w:ascii="游ゴシック" w:eastAsia="游ゴシック" w:hAnsi="游ゴシック" w:hint="eastAsia"/>
          <w:sz w:val="18"/>
          <w:szCs w:val="18"/>
        </w:rPr>
        <w:t>□ゲル片</w:t>
      </w:r>
      <w:r w:rsidR="00080303" w:rsidRPr="00DA2A37">
        <w:rPr>
          <w:rFonts w:ascii="游ゴシック" w:eastAsia="游ゴシック" w:hAnsi="游ゴシック"/>
          <w:sz w:val="18"/>
          <w:szCs w:val="18"/>
        </w:rPr>
        <w:t xml:space="preserve"> </w:t>
      </w:r>
      <w:r w:rsidR="00857303" w:rsidRPr="00DA2A37">
        <w:rPr>
          <w:rFonts w:ascii="游ゴシック" w:eastAsia="游ゴシック" w:hAnsi="游ゴシック"/>
          <w:sz w:val="18"/>
          <w:szCs w:val="18"/>
        </w:rPr>
        <w:t xml:space="preserve">（染色方法　</w:t>
      </w:r>
      <w:r w:rsidR="00857303" w:rsidRPr="00DA2A37">
        <w:rPr>
          <w:rFonts w:ascii="游ゴシック" w:eastAsia="游ゴシック" w:hAnsi="游ゴシック" w:hint="eastAsia"/>
          <w:sz w:val="18"/>
          <w:szCs w:val="18"/>
        </w:rPr>
        <w:t>□銀染色　□SYPRO Ruby　□</w:t>
      </w:r>
      <w:r w:rsidR="00857303" w:rsidRPr="00DA2A37">
        <w:rPr>
          <w:rFonts w:ascii="游ゴシック" w:eastAsia="游ゴシック" w:hAnsi="游ゴシック"/>
          <w:sz w:val="18"/>
          <w:szCs w:val="18"/>
        </w:rPr>
        <w:t xml:space="preserve">Oriole　</w:t>
      </w:r>
      <w:r w:rsidR="00857303" w:rsidRPr="00DA2A37">
        <w:rPr>
          <w:rFonts w:ascii="游ゴシック" w:eastAsia="游ゴシック" w:hAnsi="游ゴシック" w:hint="eastAsia"/>
          <w:sz w:val="18"/>
          <w:szCs w:val="18"/>
        </w:rPr>
        <w:t>□その他</w:t>
      </w:r>
      <w:r w:rsidR="00857303" w:rsidRPr="00DA2A37">
        <w:rPr>
          <w:rFonts w:ascii="游ゴシック" w:eastAsia="游ゴシック" w:hAnsi="游ゴシック"/>
          <w:sz w:val="18"/>
          <w:szCs w:val="18"/>
        </w:rPr>
        <w:t>）</w:t>
      </w:r>
    </w:p>
    <w:p w:rsidR="003D45BD" w:rsidRPr="00DA2A37" w:rsidRDefault="003D45BD" w:rsidP="00080303">
      <w:pPr>
        <w:ind w:firstLineChars="1250" w:firstLine="2250"/>
        <w:jc w:val="left"/>
        <w:rPr>
          <w:rFonts w:ascii="游ゴシック" w:eastAsia="游ゴシック" w:hAnsi="游ゴシック"/>
          <w:sz w:val="18"/>
          <w:szCs w:val="18"/>
        </w:rPr>
      </w:pPr>
      <w:r w:rsidRPr="00DA2A37">
        <w:rPr>
          <w:rFonts w:ascii="游ゴシック" w:eastAsia="游ゴシック" w:hAnsi="游ゴシック" w:hint="eastAsia"/>
          <w:sz w:val="18"/>
          <w:szCs w:val="18"/>
        </w:rPr>
        <w:t>□その他（　　　　　　　　　　　　　　）</w:t>
      </w:r>
    </w:p>
    <w:p w:rsidR="003D45BD" w:rsidRPr="00DA2A37" w:rsidRDefault="003D45BD" w:rsidP="00080303">
      <w:pPr>
        <w:ind w:firstLineChars="1250" w:firstLine="2250"/>
        <w:jc w:val="left"/>
        <w:rPr>
          <w:rFonts w:ascii="游ゴシック" w:eastAsia="游ゴシック" w:hAnsi="游ゴシック"/>
          <w:sz w:val="18"/>
          <w:szCs w:val="18"/>
        </w:rPr>
      </w:pPr>
      <w:r w:rsidRPr="00DA2A37">
        <w:rPr>
          <w:rFonts w:ascii="游ゴシック" w:eastAsia="游ゴシック" w:hAnsi="游ゴシック"/>
          <w:sz w:val="18"/>
          <w:szCs w:val="18"/>
        </w:rPr>
        <w:t xml:space="preserve">溶液組成及び乾燥前の溶液組成など（　　　　　　　　　　　　　　</w:t>
      </w:r>
      <w:r w:rsidRPr="00DA2A37">
        <w:rPr>
          <w:rFonts w:ascii="游ゴシック" w:eastAsia="游ゴシック" w:hAnsi="游ゴシック" w:hint="eastAsia"/>
          <w:sz w:val="18"/>
          <w:szCs w:val="18"/>
        </w:rPr>
        <w:t xml:space="preserve"> </w:t>
      </w:r>
      <w:r w:rsidRPr="00DA2A37">
        <w:rPr>
          <w:rFonts w:ascii="游ゴシック" w:eastAsia="游ゴシック" w:hAnsi="游ゴシック"/>
          <w:sz w:val="18"/>
          <w:szCs w:val="18"/>
        </w:rPr>
        <w:t xml:space="preserve">　）</w:t>
      </w:r>
    </w:p>
    <w:p w:rsidR="003D45BD" w:rsidRPr="00DA2A37" w:rsidRDefault="003D45BD" w:rsidP="003D45BD">
      <w:pPr>
        <w:ind w:firstLineChars="300" w:firstLine="540"/>
        <w:rPr>
          <w:rFonts w:ascii="游ゴシック" w:eastAsia="游ゴシック" w:hAnsi="游ゴシック"/>
          <w:sz w:val="18"/>
          <w:szCs w:val="18"/>
        </w:rPr>
      </w:pPr>
      <w:r w:rsidRPr="00DA2A37">
        <w:rPr>
          <w:rFonts w:ascii="游ゴシック" w:eastAsia="游ゴシック" w:hAnsi="游ゴシック" w:hint="eastAsia"/>
          <w:sz w:val="18"/>
          <w:szCs w:val="18"/>
        </w:rPr>
        <w:t xml:space="preserve">保存温度 　　　</w:t>
      </w:r>
      <w:r w:rsidR="005234C0" w:rsidRPr="00DA2A37">
        <w:rPr>
          <w:rFonts w:ascii="游ゴシック" w:eastAsia="游ゴシック" w:hAnsi="游ゴシック" w:hint="eastAsia"/>
          <w:sz w:val="18"/>
          <w:szCs w:val="18"/>
        </w:rPr>
        <w:t xml:space="preserve">    </w:t>
      </w:r>
      <w:r w:rsidR="002A790B" w:rsidRPr="00DA2A37">
        <w:rPr>
          <w:rFonts w:ascii="游ゴシック" w:eastAsia="游ゴシック" w:hAnsi="游ゴシック" w:hint="eastAsia"/>
          <w:sz w:val="18"/>
          <w:szCs w:val="18"/>
        </w:rPr>
        <w:t>□-</w:t>
      </w:r>
      <w:r w:rsidR="002A790B" w:rsidRPr="00DA2A37">
        <w:rPr>
          <w:rFonts w:ascii="游ゴシック" w:eastAsia="游ゴシック" w:hAnsi="游ゴシック"/>
          <w:sz w:val="18"/>
          <w:szCs w:val="18"/>
        </w:rPr>
        <w:t>8</w:t>
      </w:r>
      <w:r w:rsidR="002A790B" w:rsidRPr="00DA2A37">
        <w:rPr>
          <w:rFonts w:ascii="游ゴシック" w:eastAsia="游ゴシック" w:hAnsi="游ゴシック" w:hint="eastAsia"/>
          <w:sz w:val="18"/>
          <w:szCs w:val="18"/>
        </w:rPr>
        <w:t xml:space="preserve">0℃　　</w:t>
      </w:r>
      <w:r w:rsidRPr="00DA2A37">
        <w:rPr>
          <w:rFonts w:ascii="游ゴシック" w:eastAsia="游ゴシック" w:hAnsi="游ゴシック" w:hint="eastAsia"/>
          <w:sz w:val="18"/>
          <w:szCs w:val="18"/>
        </w:rPr>
        <w:t xml:space="preserve">□-20℃　　□4℃　　□室温 </w:t>
      </w:r>
    </w:p>
    <w:p w:rsidR="003D45BD" w:rsidRPr="00C043A5" w:rsidRDefault="003D45BD" w:rsidP="003D45BD">
      <w:pPr>
        <w:ind w:firstLineChars="300" w:firstLine="540"/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 w:hint="eastAsia"/>
          <w:sz w:val="18"/>
          <w:szCs w:val="18"/>
        </w:rPr>
        <w:t>推定分子量</w:t>
      </w:r>
      <w:r w:rsidR="00027A60" w:rsidRPr="00C043A5">
        <w:rPr>
          <w:rFonts w:ascii="游ゴシック" w:eastAsia="游ゴシック" w:hAnsi="游ゴシック" w:hint="eastAsia"/>
          <w:sz w:val="18"/>
          <w:szCs w:val="18"/>
          <w:vertAlign w:val="superscript"/>
        </w:rPr>
        <w:t>※</w:t>
      </w:r>
      <w:r w:rsidRPr="00C043A5">
        <w:rPr>
          <w:rFonts w:ascii="游ゴシック" w:eastAsia="游ゴシック" w:hAnsi="游ゴシック" w:hint="eastAsia"/>
          <w:sz w:val="18"/>
          <w:szCs w:val="18"/>
        </w:rPr>
        <w:t xml:space="preserve">　　　</w:t>
      </w:r>
      <w:r w:rsidR="009F7825" w:rsidRPr="00C043A5">
        <w:rPr>
          <w:rFonts w:ascii="游ゴシック" w:eastAsia="游ゴシック" w:hAnsi="游ゴシック" w:hint="eastAsia"/>
          <w:sz w:val="18"/>
          <w:szCs w:val="18"/>
        </w:rPr>
        <w:t xml:space="preserve">  </w:t>
      </w:r>
      <w:r w:rsidRPr="00C043A5">
        <w:rPr>
          <w:rFonts w:ascii="游ゴシック" w:eastAsia="游ゴシック" w:hAnsi="游ゴシック" w:hint="eastAsia"/>
          <w:sz w:val="18"/>
          <w:szCs w:val="18"/>
          <w:u w:val="single"/>
        </w:rPr>
        <w:t xml:space="preserve">　　　　　　　</w:t>
      </w:r>
      <w:proofErr w:type="spellStart"/>
      <w:r w:rsidRPr="00C043A5">
        <w:rPr>
          <w:rFonts w:ascii="游ゴシック" w:eastAsia="游ゴシック" w:hAnsi="游ゴシック" w:hint="eastAsia"/>
          <w:sz w:val="18"/>
          <w:szCs w:val="18"/>
        </w:rPr>
        <w:t>kDa</w:t>
      </w:r>
      <w:proofErr w:type="spellEnd"/>
      <w:r w:rsidRPr="00C043A5">
        <w:rPr>
          <w:rFonts w:ascii="游ゴシック" w:eastAsia="游ゴシック" w:hAnsi="游ゴシック" w:hint="eastAsia"/>
          <w:sz w:val="18"/>
          <w:szCs w:val="18"/>
        </w:rPr>
        <w:t xml:space="preserve"> </w:t>
      </w:r>
    </w:p>
    <w:p w:rsidR="003D45BD" w:rsidRPr="00C043A5" w:rsidRDefault="003D45BD" w:rsidP="003D45BD">
      <w:pPr>
        <w:ind w:firstLineChars="300" w:firstLine="540"/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 w:hint="eastAsia"/>
          <w:sz w:val="18"/>
          <w:szCs w:val="18"/>
        </w:rPr>
        <w:t>推定純度</w:t>
      </w:r>
      <w:r w:rsidR="00806446" w:rsidRPr="00C043A5">
        <w:rPr>
          <w:rFonts w:ascii="游ゴシック" w:eastAsia="游ゴシック" w:hAnsi="游ゴシック" w:hint="eastAsia"/>
          <w:sz w:val="18"/>
          <w:szCs w:val="18"/>
          <w:vertAlign w:val="superscript"/>
        </w:rPr>
        <w:t>※</w:t>
      </w:r>
      <w:r w:rsidRPr="00C043A5">
        <w:rPr>
          <w:rFonts w:ascii="游ゴシック" w:eastAsia="游ゴシック" w:hAnsi="游ゴシック" w:hint="eastAsia"/>
          <w:sz w:val="18"/>
          <w:szCs w:val="18"/>
        </w:rPr>
        <w:t xml:space="preserve"> 　　　</w:t>
      </w:r>
      <w:r w:rsidR="00490206" w:rsidRPr="00C043A5">
        <w:rPr>
          <w:rFonts w:ascii="游ゴシック" w:eastAsia="游ゴシック" w:hAnsi="游ゴシック"/>
          <w:sz w:val="18"/>
          <w:szCs w:val="18"/>
        </w:rPr>
        <w:t xml:space="preserve"> </w:t>
      </w:r>
      <w:r w:rsidR="009F7825" w:rsidRPr="00C043A5">
        <w:rPr>
          <w:rFonts w:ascii="游ゴシック" w:eastAsia="游ゴシック" w:hAnsi="游ゴシック"/>
          <w:sz w:val="18"/>
          <w:szCs w:val="18"/>
        </w:rPr>
        <w:t xml:space="preserve">  </w:t>
      </w:r>
      <w:r w:rsidR="00490206" w:rsidRPr="00C043A5">
        <w:rPr>
          <w:rFonts w:ascii="游ゴシック" w:eastAsia="游ゴシック" w:hAnsi="游ゴシック"/>
          <w:sz w:val="18"/>
          <w:szCs w:val="18"/>
          <w:u w:val="single"/>
        </w:rPr>
        <w:t xml:space="preserve"> </w:t>
      </w:r>
      <w:r w:rsidRPr="00C043A5">
        <w:rPr>
          <w:rFonts w:ascii="游ゴシック" w:eastAsia="游ゴシック" w:hAnsi="游ゴシック" w:hint="eastAsia"/>
          <w:sz w:val="18"/>
          <w:szCs w:val="18"/>
          <w:u w:val="single"/>
        </w:rPr>
        <w:t xml:space="preserve">　　　　　　</w:t>
      </w:r>
      <w:r w:rsidR="00490206" w:rsidRPr="00C043A5">
        <w:rPr>
          <w:rFonts w:ascii="游ゴシック" w:eastAsia="游ゴシック" w:hAnsi="游ゴシック" w:hint="eastAsia"/>
          <w:sz w:val="18"/>
          <w:szCs w:val="18"/>
          <w:u w:val="single"/>
        </w:rPr>
        <w:t xml:space="preserve"> </w:t>
      </w:r>
      <w:r w:rsidRPr="00C043A5">
        <w:rPr>
          <w:rFonts w:ascii="游ゴシック" w:eastAsia="游ゴシック" w:hAnsi="游ゴシック" w:hint="eastAsia"/>
          <w:sz w:val="18"/>
          <w:szCs w:val="18"/>
        </w:rPr>
        <w:t xml:space="preserve">％ </w:t>
      </w:r>
    </w:p>
    <w:p w:rsidR="003D45BD" w:rsidRPr="00C043A5" w:rsidRDefault="003D45BD" w:rsidP="003D45BD">
      <w:pPr>
        <w:ind w:firstLineChars="300" w:firstLine="540"/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 w:hint="eastAsia"/>
          <w:sz w:val="18"/>
          <w:szCs w:val="18"/>
        </w:rPr>
        <w:t>推定モル数</w:t>
      </w:r>
      <w:r w:rsidR="00806446" w:rsidRPr="00C043A5">
        <w:rPr>
          <w:rFonts w:ascii="游ゴシック" w:eastAsia="游ゴシック" w:hAnsi="游ゴシック" w:hint="eastAsia"/>
          <w:sz w:val="18"/>
          <w:szCs w:val="18"/>
          <w:vertAlign w:val="superscript"/>
        </w:rPr>
        <w:t>※</w:t>
      </w:r>
      <w:r w:rsidRPr="00C043A5">
        <w:rPr>
          <w:rFonts w:ascii="游ゴシック" w:eastAsia="游ゴシック" w:hAnsi="游ゴシック" w:hint="eastAsia"/>
          <w:sz w:val="18"/>
          <w:szCs w:val="18"/>
        </w:rPr>
        <w:t xml:space="preserve"> </w:t>
      </w:r>
      <w:r w:rsidR="00490206" w:rsidRPr="00C043A5">
        <w:rPr>
          <w:rFonts w:ascii="游ゴシック" w:eastAsia="游ゴシック" w:hAnsi="游ゴシック"/>
          <w:sz w:val="18"/>
          <w:szCs w:val="18"/>
        </w:rPr>
        <w:t xml:space="preserve">     </w:t>
      </w:r>
      <w:r w:rsidR="009F7825" w:rsidRPr="00C043A5">
        <w:rPr>
          <w:rFonts w:ascii="游ゴシック" w:eastAsia="游ゴシック" w:hAnsi="游ゴシック"/>
          <w:sz w:val="18"/>
          <w:szCs w:val="18"/>
        </w:rPr>
        <w:t xml:space="preserve">  </w:t>
      </w:r>
      <w:r w:rsidRPr="00C043A5">
        <w:rPr>
          <w:rFonts w:ascii="游ゴシック" w:eastAsia="游ゴシック" w:hAnsi="游ゴシック" w:hint="eastAsia"/>
          <w:sz w:val="18"/>
          <w:szCs w:val="18"/>
          <w:u w:val="single"/>
        </w:rPr>
        <w:t xml:space="preserve">　　　　　　　</w:t>
      </w:r>
      <w:proofErr w:type="spellStart"/>
      <w:r w:rsidRPr="00C043A5">
        <w:rPr>
          <w:rFonts w:ascii="游ゴシック" w:eastAsia="游ゴシック" w:hAnsi="游ゴシック"/>
          <w:sz w:val="18"/>
          <w:szCs w:val="18"/>
        </w:rPr>
        <w:t>pmol</w:t>
      </w:r>
      <w:proofErr w:type="spellEnd"/>
      <w:r w:rsidRPr="00C043A5">
        <w:rPr>
          <w:rFonts w:ascii="游ゴシック" w:eastAsia="游ゴシック" w:hAnsi="游ゴシック" w:hint="eastAsia"/>
          <w:sz w:val="18"/>
          <w:szCs w:val="18"/>
        </w:rPr>
        <w:t xml:space="preserve">  （　　　　 　　μg） </w:t>
      </w:r>
    </w:p>
    <w:p w:rsidR="003D45BD" w:rsidRPr="00C043A5" w:rsidRDefault="003D45BD" w:rsidP="003D45BD">
      <w:pPr>
        <w:ind w:firstLineChars="300" w:firstLine="540"/>
        <w:rPr>
          <w:rFonts w:ascii="游ゴシック" w:eastAsia="游ゴシック" w:hAnsi="游ゴシック"/>
          <w:sz w:val="18"/>
          <w:szCs w:val="18"/>
          <w:u w:val="single"/>
        </w:rPr>
      </w:pPr>
      <w:r w:rsidRPr="00C043A5">
        <w:rPr>
          <w:rFonts w:ascii="游ゴシック" w:eastAsia="游ゴシック" w:hAnsi="游ゴシック" w:hint="eastAsia"/>
          <w:sz w:val="18"/>
          <w:szCs w:val="18"/>
        </w:rPr>
        <w:t>推定濃度</w:t>
      </w:r>
      <w:r w:rsidR="00806446" w:rsidRPr="00C043A5">
        <w:rPr>
          <w:rFonts w:ascii="游ゴシック" w:eastAsia="游ゴシック" w:hAnsi="游ゴシック" w:hint="eastAsia"/>
          <w:sz w:val="18"/>
          <w:szCs w:val="18"/>
          <w:vertAlign w:val="superscript"/>
        </w:rPr>
        <w:t>※</w:t>
      </w:r>
      <w:r w:rsidRPr="00C043A5">
        <w:rPr>
          <w:rFonts w:ascii="游ゴシック" w:eastAsia="游ゴシック" w:hAnsi="游ゴシック" w:hint="eastAsia"/>
          <w:sz w:val="18"/>
          <w:szCs w:val="18"/>
        </w:rPr>
        <w:t xml:space="preserve"> 　　　</w:t>
      </w:r>
      <w:r w:rsidR="00490206" w:rsidRPr="00C043A5">
        <w:rPr>
          <w:rFonts w:ascii="游ゴシック" w:eastAsia="游ゴシック" w:hAnsi="游ゴシック" w:hint="eastAsia"/>
          <w:sz w:val="18"/>
          <w:szCs w:val="18"/>
        </w:rPr>
        <w:t xml:space="preserve"> </w:t>
      </w:r>
      <w:r w:rsidR="009F7825" w:rsidRPr="00C043A5">
        <w:rPr>
          <w:rFonts w:ascii="游ゴシック" w:eastAsia="游ゴシック" w:hAnsi="游ゴシック"/>
          <w:sz w:val="18"/>
          <w:szCs w:val="18"/>
        </w:rPr>
        <w:t xml:space="preserve">  </w:t>
      </w:r>
      <w:r w:rsidRPr="00C043A5">
        <w:rPr>
          <w:rFonts w:ascii="游ゴシック" w:eastAsia="游ゴシック" w:hAnsi="游ゴシック" w:hint="eastAsia"/>
          <w:sz w:val="18"/>
          <w:szCs w:val="18"/>
          <w:u w:val="single"/>
        </w:rPr>
        <w:t xml:space="preserve">　　　　　　　</w:t>
      </w:r>
    </w:p>
    <w:p w:rsidR="003D45BD" w:rsidRPr="00C043A5" w:rsidRDefault="003D45BD" w:rsidP="003D45BD">
      <w:pPr>
        <w:ind w:firstLineChars="300" w:firstLine="540"/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 w:hint="eastAsia"/>
          <w:sz w:val="18"/>
          <w:szCs w:val="18"/>
        </w:rPr>
        <w:t xml:space="preserve">解析試料の由来 </w:t>
      </w:r>
      <w:r w:rsidR="005234C0" w:rsidRPr="00C043A5">
        <w:rPr>
          <w:rFonts w:ascii="游ゴシック" w:eastAsia="游ゴシック" w:hAnsi="游ゴシック" w:hint="eastAsia"/>
          <w:sz w:val="18"/>
          <w:szCs w:val="18"/>
        </w:rPr>
        <w:t xml:space="preserve">　　</w:t>
      </w:r>
      <w:r w:rsidRPr="00C043A5">
        <w:rPr>
          <w:rFonts w:ascii="游ゴシック" w:eastAsia="游ゴシック" w:hAnsi="游ゴシック" w:hint="eastAsia"/>
          <w:sz w:val="18"/>
          <w:szCs w:val="18"/>
        </w:rPr>
        <w:t>□ヒト　　□マウス　　□ラット　　□その他（　　　　　　　　　　）</w:t>
      </w:r>
    </w:p>
    <w:p w:rsidR="003D45BD" w:rsidRPr="00C043A5" w:rsidRDefault="003D45BD" w:rsidP="003D45BD">
      <w:pPr>
        <w:ind w:firstLineChars="300" w:firstLine="540"/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 w:hint="eastAsia"/>
          <w:sz w:val="18"/>
          <w:szCs w:val="18"/>
        </w:rPr>
        <w:t xml:space="preserve">修飾の可能性 　　　□糖鎖　　□アルキル鎖　　□脂質　　□リン酸　　</w:t>
      </w:r>
    </w:p>
    <w:p w:rsidR="003D45BD" w:rsidRPr="00C043A5" w:rsidRDefault="003D45BD" w:rsidP="005234C0">
      <w:pPr>
        <w:ind w:firstLineChars="1250" w:firstLine="2250"/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 w:hint="eastAsia"/>
          <w:sz w:val="18"/>
          <w:szCs w:val="18"/>
        </w:rPr>
        <w:t xml:space="preserve">□その他（　　　　　　　　　　） </w:t>
      </w:r>
      <w:r w:rsidRPr="00C043A5">
        <w:rPr>
          <w:rFonts w:ascii="游ゴシック" w:eastAsia="游ゴシック" w:hAnsi="游ゴシック"/>
          <w:sz w:val="18"/>
          <w:szCs w:val="18"/>
        </w:rPr>
        <w:t xml:space="preserve">   </w:t>
      </w:r>
      <w:r w:rsidRPr="00C043A5">
        <w:rPr>
          <w:rFonts w:ascii="游ゴシック" w:eastAsia="游ゴシック" w:hAnsi="游ゴシック" w:hint="eastAsia"/>
          <w:sz w:val="18"/>
          <w:szCs w:val="18"/>
        </w:rPr>
        <w:t>□不明</w:t>
      </w:r>
    </w:p>
    <w:p w:rsidR="00806446" w:rsidRPr="00C043A5" w:rsidRDefault="00806446" w:rsidP="00806446">
      <w:pPr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 w:hint="eastAsia"/>
          <w:sz w:val="18"/>
          <w:szCs w:val="18"/>
        </w:rPr>
        <w:t xml:space="preserve">　　　</w:t>
      </w:r>
      <w:r w:rsidR="005234C0" w:rsidRPr="00C043A5">
        <w:rPr>
          <w:rFonts w:ascii="游ゴシック" w:eastAsia="游ゴシック" w:hAnsi="游ゴシック" w:hint="eastAsia"/>
          <w:sz w:val="18"/>
          <w:szCs w:val="18"/>
        </w:rPr>
        <w:t xml:space="preserve">感染症の有無　　　 </w:t>
      </w:r>
      <w:r w:rsidR="00A85D5B" w:rsidRPr="00C043A5">
        <w:rPr>
          <w:rFonts w:ascii="游ゴシック" w:eastAsia="游ゴシック" w:hAnsi="游ゴシック" w:hint="eastAsia"/>
          <w:sz w:val="18"/>
          <w:szCs w:val="18"/>
        </w:rPr>
        <w:t>□有　　　□無</w:t>
      </w:r>
    </w:p>
    <w:p w:rsidR="00806446" w:rsidRPr="00857303" w:rsidRDefault="00806446" w:rsidP="00857303">
      <w:pPr>
        <w:ind w:firstLineChars="700" w:firstLine="1120"/>
        <w:rPr>
          <w:rFonts w:ascii="游ゴシック" w:eastAsia="游ゴシック" w:hAnsi="游ゴシック"/>
          <w:sz w:val="16"/>
          <w:szCs w:val="18"/>
        </w:rPr>
      </w:pPr>
      <w:r w:rsidRPr="00857303">
        <w:rPr>
          <w:rFonts w:ascii="游ゴシック" w:eastAsia="游ゴシック" w:hAnsi="游ゴシック" w:hint="eastAsia"/>
          <w:sz w:val="16"/>
          <w:szCs w:val="18"/>
          <w:vertAlign w:val="superscript"/>
        </w:rPr>
        <w:t>※</w:t>
      </w:r>
      <w:r w:rsidR="009B6BB8" w:rsidRPr="00857303">
        <w:rPr>
          <w:rFonts w:ascii="游ゴシック" w:eastAsia="游ゴシック" w:hAnsi="游ゴシック" w:hint="eastAsia"/>
          <w:sz w:val="16"/>
          <w:szCs w:val="18"/>
        </w:rPr>
        <w:t>分かる範囲でご記入ください</w:t>
      </w:r>
    </w:p>
    <w:p w:rsidR="003D45BD" w:rsidRPr="00C043A5" w:rsidRDefault="003D45BD" w:rsidP="003D45BD">
      <w:pPr>
        <w:rPr>
          <w:rFonts w:ascii="游ゴシック" w:eastAsia="游ゴシック" w:hAnsi="游ゴシック"/>
          <w:sz w:val="18"/>
          <w:szCs w:val="18"/>
        </w:rPr>
      </w:pPr>
    </w:p>
    <w:p w:rsidR="003D45BD" w:rsidRPr="00C043A5" w:rsidRDefault="003D45BD" w:rsidP="00A63F81">
      <w:pPr>
        <w:ind w:firstLineChars="300" w:firstLine="540"/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 w:hint="eastAsia"/>
          <w:sz w:val="18"/>
          <w:szCs w:val="18"/>
        </w:rPr>
        <w:t>前処理についてご記入ください</w:t>
      </w:r>
    </w:p>
    <w:p w:rsidR="003D45BD" w:rsidRPr="00C043A5" w:rsidRDefault="003D45BD" w:rsidP="00A63F81">
      <w:pPr>
        <w:ind w:firstLineChars="500" w:firstLine="900"/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 w:hint="eastAsia"/>
          <w:sz w:val="18"/>
          <w:szCs w:val="18"/>
        </w:rPr>
        <w:t>還元アルキル化（DDT,ヨードアセトアミド）</w:t>
      </w:r>
      <w:r w:rsidRPr="00C043A5">
        <w:rPr>
          <w:rFonts w:ascii="游ゴシック" w:eastAsia="游ゴシック" w:hAnsi="游ゴシック"/>
          <w:sz w:val="18"/>
          <w:szCs w:val="18"/>
        </w:rPr>
        <w:t>＆</w:t>
      </w:r>
      <w:r w:rsidR="00027A60">
        <w:rPr>
          <w:rFonts w:ascii="游ゴシック" w:eastAsia="游ゴシック" w:hAnsi="游ゴシック" w:hint="eastAsia"/>
          <w:sz w:val="18"/>
          <w:szCs w:val="18"/>
        </w:rPr>
        <w:t xml:space="preserve"> </w:t>
      </w:r>
      <w:r w:rsidRPr="00C043A5">
        <w:rPr>
          <w:rFonts w:ascii="游ゴシック" w:eastAsia="游ゴシック" w:hAnsi="游ゴシック"/>
          <w:sz w:val="18"/>
          <w:szCs w:val="18"/>
        </w:rPr>
        <w:t>酵素消化</w:t>
      </w:r>
      <w:r w:rsidRPr="00C043A5">
        <w:rPr>
          <w:rFonts w:ascii="游ゴシック" w:eastAsia="游ゴシック" w:hAnsi="游ゴシック" w:hint="eastAsia"/>
          <w:sz w:val="18"/>
          <w:szCs w:val="18"/>
        </w:rPr>
        <w:t>（Trypsin</w:t>
      </w:r>
      <w:r w:rsidR="002A790B">
        <w:rPr>
          <w:rFonts w:ascii="游ゴシック" w:eastAsia="游ゴシック" w:hAnsi="游ゴシック" w:hint="eastAsia"/>
          <w:sz w:val="18"/>
          <w:szCs w:val="18"/>
        </w:rPr>
        <w:t>等</w:t>
      </w:r>
      <w:r w:rsidRPr="00C043A5">
        <w:rPr>
          <w:rFonts w:ascii="游ゴシック" w:eastAsia="游ゴシック" w:hAnsi="游ゴシック" w:hint="eastAsia"/>
          <w:sz w:val="18"/>
          <w:szCs w:val="18"/>
        </w:rPr>
        <w:t xml:space="preserve">）　　　　 </w:t>
      </w:r>
    </w:p>
    <w:p w:rsidR="00AB4261" w:rsidRPr="00C043A5" w:rsidRDefault="003D45BD" w:rsidP="00A63F81">
      <w:pPr>
        <w:ind w:firstLineChars="1250" w:firstLine="2250"/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 w:hint="eastAsia"/>
          <w:sz w:val="18"/>
          <w:szCs w:val="18"/>
        </w:rPr>
        <w:t>□必要　　□不要</w:t>
      </w:r>
    </w:p>
    <w:p w:rsidR="00AB4261" w:rsidRPr="00C043A5" w:rsidRDefault="00AB4261" w:rsidP="00AB4261">
      <w:pPr>
        <w:rPr>
          <w:rFonts w:ascii="游ゴシック" w:eastAsia="游ゴシック" w:hAnsi="游ゴシック"/>
          <w:sz w:val="18"/>
          <w:szCs w:val="18"/>
        </w:rPr>
      </w:pPr>
    </w:p>
    <w:p w:rsidR="004B34E8" w:rsidRPr="00C043A5" w:rsidRDefault="00AB4261" w:rsidP="00A63F81">
      <w:pPr>
        <w:ind w:firstLineChars="300" w:firstLine="540"/>
        <w:rPr>
          <w:rFonts w:ascii="游ゴシック" w:eastAsia="游ゴシック" w:hAnsi="游ゴシック"/>
          <w:sz w:val="18"/>
          <w:szCs w:val="18"/>
        </w:rPr>
      </w:pPr>
      <w:r w:rsidRPr="00C043A5">
        <w:rPr>
          <w:rFonts w:ascii="游ゴシック" w:eastAsia="游ゴシック" w:hAnsi="游ゴシック"/>
          <w:sz w:val="18"/>
          <w:szCs w:val="18"/>
        </w:rPr>
        <w:t>備考</w:t>
      </w:r>
      <w:r w:rsidR="00571137" w:rsidRPr="00C043A5">
        <w:rPr>
          <w:rFonts w:ascii="游ゴシック" w:eastAsia="游ゴシック" w:hAnsi="游ゴシック" w:hint="eastAsia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10298430</wp:posOffset>
                </wp:positionH>
                <wp:positionV relativeFrom="paragraph">
                  <wp:posOffset>4475480</wp:posOffset>
                </wp:positionV>
                <wp:extent cx="1162050" cy="359410"/>
                <wp:effectExtent l="5715" t="12700" r="13335" b="8890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62050" cy="35941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</a:extLst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C83325" id="Rectangle 6" o:spid="_x0000_s1026" style="position:absolute;left:0;text-align:left;margin-left:810.9pt;margin-top:352.4pt;width:91.5pt;height:28.3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" filled="f" fillcolor="#bbe0e3" strokeweight=".5pt"/>
            </w:pict>
          </mc:Fallback>
        </mc:AlternateContent>
      </w:r>
    </w:p>
    <w:sectPr w:rsidR="004B34E8" w:rsidRPr="00C043A5" w:rsidSect="00473966">
      <w:headerReference w:type="default" r:id="rId8"/>
      <w:footerReference w:type="default" r:id="rId9"/>
      <w:pgSz w:w="11906" w:h="16838" w:code="9"/>
      <w:pgMar w:top="1134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638B9" w:rsidRDefault="006638B9">
      <w:r>
        <w:separator/>
      </w:r>
    </w:p>
  </w:endnote>
  <w:endnote w:type="continuationSeparator" w:id="0">
    <w:p w:rsidR="006638B9" w:rsidRDefault="006638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丸ｺﾞｼｯｸM-PRO">
    <w:panose1 w:val="020F0600000000000000"/>
    <w:charset w:val="80"/>
    <w:family w:val="swiss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GS創英角ｺﾞｼｯｸUB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D3A80" w:rsidRPr="0062237A" w:rsidRDefault="00BD3A80" w:rsidP="0062237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638B9" w:rsidRDefault="006638B9">
      <w:r>
        <w:separator/>
      </w:r>
    </w:p>
  </w:footnote>
  <w:footnote w:type="continuationSeparator" w:id="0">
    <w:p w:rsidR="006638B9" w:rsidRDefault="006638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D3A80" w:rsidRPr="00CD19A0" w:rsidRDefault="00BD3A80" w:rsidP="00CD19A0">
    <w:pPr>
      <w:pStyle w:val="a3"/>
      <w:rPr>
        <w:rFonts w:ascii="HGS創英角ｺﾞｼｯｸUB" w:eastAsia="HGS創英角ｺﾞｼｯｸUB"/>
        <w:color w:val="999999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A3468"/>
    <w:multiLevelType w:val="hybridMultilevel"/>
    <w:tmpl w:val="7B90C7E0"/>
    <w:lvl w:ilvl="0" w:tplc="BCE059B0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Segoe UI Symbo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7F22EE5"/>
    <w:multiLevelType w:val="hybridMultilevel"/>
    <w:tmpl w:val="F2EAB080"/>
    <w:lvl w:ilvl="0" w:tplc="AB18620C">
      <w:start w:val="5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HG丸ｺﾞｼｯｸM-PRO" w:eastAsia="HG丸ｺﾞｼｯｸM-PRO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5322DC5"/>
    <w:multiLevelType w:val="hybridMultilevel"/>
    <w:tmpl w:val="5D6A0928"/>
    <w:lvl w:ilvl="0" w:tplc="D66C69A6">
      <w:start w:val="5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21E6AF0"/>
    <w:multiLevelType w:val="hybridMultilevel"/>
    <w:tmpl w:val="AE0C90CC"/>
    <w:lvl w:ilvl="0" w:tplc="E356027C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HG丸ｺﾞｼｯｸM-PRO" w:eastAsia="HG丸ｺﾞｼｯｸM-PRO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681863346">
    <w:abstractNumId w:val="1"/>
  </w:num>
  <w:num w:numId="2" w16cid:durableId="1122579227">
    <w:abstractNumId w:val="3"/>
  </w:num>
  <w:num w:numId="3" w16cid:durableId="1292974055">
    <w:abstractNumId w:val="2"/>
  </w:num>
  <w:num w:numId="4" w16cid:durableId="1718697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NbQ0MzA2NDAxMTZW0lEKTi0uzszPAykwrAUAb1UmPiwAAAA="/>
  </w:docVars>
  <w:rsids>
    <w:rsidRoot w:val="00FC7668"/>
    <w:rsid w:val="000022A6"/>
    <w:rsid w:val="00003B12"/>
    <w:rsid w:val="00004D32"/>
    <w:rsid w:val="000056F9"/>
    <w:rsid w:val="00012EF1"/>
    <w:rsid w:val="00013370"/>
    <w:rsid w:val="00024721"/>
    <w:rsid w:val="00027A60"/>
    <w:rsid w:val="00030B1B"/>
    <w:rsid w:val="0004189E"/>
    <w:rsid w:val="000422D2"/>
    <w:rsid w:val="000505B6"/>
    <w:rsid w:val="00051100"/>
    <w:rsid w:val="000662B5"/>
    <w:rsid w:val="00080303"/>
    <w:rsid w:val="00096DC1"/>
    <w:rsid w:val="000A7974"/>
    <w:rsid w:val="000B2161"/>
    <w:rsid w:val="000B2E87"/>
    <w:rsid w:val="000B3FD7"/>
    <w:rsid w:val="000B73BC"/>
    <w:rsid w:val="000C3FA0"/>
    <w:rsid w:val="000C687F"/>
    <w:rsid w:val="000C6DA5"/>
    <w:rsid w:val="000D435D"/>
    <w:rsid w:val="000D46F2"/>
    <w:rsid w:val="000F2F0F"/>
    <w:rsid w:val="000F3A66"/>
    <w:rsid w:val="000F52CD"/>
    <w:rsid w:val="001154A7"/>
    <w:rsid w:val="001202B8"/>
    <w:rsid w:val="00131735"/>
    <w:rsid w:val="00134F2C"/>
    <w:rsid w:val="00136AF8"/>
    <w:rsid w:val="00144FDE"/>
    <w:rsid w:val="00150CA6"/>
    <w:rsid w:val="00152C48"/>
    <w:rsid w:val="0015448B"/>
    <w:rsid w:val="001609B6"/>
    <w:rsid w:val="00161233"/>
    <w:rsid w:val="00161E2A"/>
    <w:rsid w:val="00167968"/>
    <w:rsid w:val="00183511"/>
    <w:rsid w:val="0019582A"/>
    <w:rsid w:val="00196A71"/>
    <w:rsid w:val="001A6DEF"/>
    <w:rsid w:val="001C03AE"/>
    <w:rsid w:val="001C1EC9"/>
    <w:rsid w:val="001C41BE"/>
    <w:rsid w:val="001C7048"/>
    <w:rsid w:val="001D454A"/>
    <w:rsid w:val="001F3904"/>
    <w:rsid w:val="0020057B"/>
    <w:rsid w:val="00201D89"/>
    <w:rsid w:val="00210AB4"/>
    <w:rsid w:val="00213A27"/>
    <w:rsid w:val="00214F48"/>
    <w:rsid w:val="00215445"/>
    <w:rsid w:val="00215E88"/>
    <w:rsid w:val="00220731"/>
    <w:rsid w:val="00220898"/>
    <w:rsid w:val="002220B7"/>
    <w:rsid w:val="002255EA"/>
    <w:rsid w:val="00227229"/>
    <w:rsid w:val="002368FD"/>
    <w:rsid w:val="00237610"/>
    <w:rsid w:val="002402D5"/>
    <w:rsid w:val="002460A2"/>
    <w:rsid w:val="002571A4"/>
    <w:rsid w:val="002658AB"/>
    <w:rsid w:val="002664FE"/>
    <w:rsid w:val="0027454E"/>
    <w:rsid w:val="00277CEC"/>
    <w:rsid w:val="00280626"/>
    <w:rsid w:val="0028064A"/>
    <w:rsid w:val="0028456E"/>
    <w:rsid w:val="00296DCE"/>
    <w:rsid w:val="002A790B"/>
    <w:rsid w:val="002B0F5B"/>
    <w:rsid w:val="002B11D9"/>
    <w:rsid w:val="002B1C7E"/>
    <w:rsid w:val="002B1E78"/>
    <w:rsid w:val="002B523D"/>
    <w:rsid w:val="002B6997"/>
    <w:rsid w:val="002C1061"/>
    <w:rsid w:val="002C136E"/>
    <w:rsid w:val="002C2ECF"/>
    <w:rsid w:val="002D1088"/>
    <w:rsid w:val="002D779A"/>
    <w:rsid w:val="002E4CD8"/>
    <w:rsid w:val="002F1595"/>
    <w:rsid w:val="002F4294"/>
    <w:rsid w:val="002F6998"/>
    <w:rsid w:val="00312815"/>
    <w:rsid w:val="00326017"/>
    <w:rsid w:val="00345D20"/>
    <w:rsid w:val="003512EF"/>
    <w:rsid w:val="00355127"/>
    <w:rsid w:val="00367C95"/>
    <w:rsid w:val="003864E1"/>
    <w:rsid w:val="00390F02"/>
    <w:rsid w:val="003A0E3A"/>
    <w:rsid w:val="003B1578"/>
    <w:rsid w:val="003B5E1E"/>
    <w:rsid w:val="003B7DBD"/>
    <w:rsid w:val="003C6D33"/>
    <w:rsid w:val="003C7D4A"/>
    <w:rsid w:val="003D1192"/>
    <w:rsid w:val="003D21A0"/>
    <w:rsid w:val="003D3198"/>
    <w:rsid w:val="003D45BD"/>
    <w:rsid w:val="003D66B9"/>
    <w:rsid w:val="003E23AA"/>
    <w:rsid w:val="003F2117"/>
    <w:rsid w:val="004011EA"/>
    <w:rsid w:val="00403A0D"/>
    <w:rsid w:val="00425F87"/>
    <w:rsid w:val="0042635B"/>
    <w:rsid w:val="00427992"/>
    <w:rsid w:val="0043296E"/>
    <w:rsid w:val="00436F3E"/>
    <w:rsid w:val="00445CB1"/>
    <w:rsid w:val="0045593D"/>
    <w:rsid w:val="004565AD"/>
    <w:rsid w:val="00463971"/>
    <w:rsid w:val="00470560"/>
    <w:rsid w:val="00471C49"/>
    <w:rsid w:val="00473966"/>
    <w:rsid w:val="004838A0"/>
    <w:rsid w:val="0048557C"/>
    <w:rsid w:val="00485A2E"/>
    <w:rsid w:val="00490206"/>
    <w:rsid w:val="00490AA3"/>
    <w:rsid w:val="004B34E8"/>
    <w:rsid w:val="004B3938"/>
    <w:rsid w:val="004B7CB2"/>
    <w:rsid w:val="004D02AA"/>
    <w:rsid w:val="004D1921"/>
    <w:rsid w:val="004D407D"/>
    <w:rsid w:val="004D4331"/>
    <w:rsid w:val="004E09A0"/>
    <w:rsid w:val="004E0DAD"/>
    <w:rsid w:val="004E1062"/>
    <w:rsid w:val="004E2C52"/>
    <w:rsid w:val="004E77E4"/>
    <w:rsid w:val="004F084B"/>
    <w:rsid w:val="004F309C"/>
    <w:rsid w:val="00504B9C"/>
    <w:rsid w:val="005234C0"/>
    <w:rsid w:val="00527CAD"/>
    <w:rsid w:val="00527D2F"/>
    <w:rsid w:val="0053065D"/>
    <w:rsid w:val="00540922"/>
    <w:rsid w:val="005460CB"/>
    <w:rsid w:val="00546314"/>
    <w:rsid w:val="0055166D"/>
    <w:rsid w:val="00571137"/>
    <w:rsid w:val="005726A9"/>
    <w:rsid w:val="00573E8B"/>
    <w:rsid w:val="00576621"/>
    <w:rsid w:val="00581876"/>
    <w:rsid w:val="00596D59"/>
    <w:rsid w:val="005A7157"/>
    <w:rsid w:val="005B42E6"/>
    <w:rsid w:val="005B4985"/>
    <w:rsid w:val="005C0E67"/>
    <w:rsid w:val="005C0F50"/>
    <w:rsid w:val="005C163F"/>
    <w:rsid w:val="005C66C8"/>
    <w:rsid w:val="005C68F1"/>
    <w:rsid w:val="005D26F4"/>
    <w:rsid w:val="005D36B6"/>
    <w:rsid w:val="005D6A72"/>
    <w:rsid w:val="005D76B5"/>
    <w:rsid w:val="005E0497"/>
    <w:rsid w:val="005E0B94"/>
    <w:rsid w:val="005F4A65"/>
    <w:rsid w:val="005F7A95"/>
    <w:rsid w:val="00611A1D"/>
    <w:rsid w:val="006149AD"/>
    <w:rsid w:val="00614D14"/>
    <w:rsid w:val="00620326"/>
    <w:rsid w:val="006210EE"/>
    <w:rsid w:val="0062237A"/>
    <w:rsid w:val="0062329F"/>
    <w:rsid w:val="00624FB6"/>
    <w:rsid w:val="00626468"/>
    <w:rsid w:val="006267C8"/>
    <w:rsid w:val="00634958"/>
    <w:rsid w:val="0063556C"/>
    <w:rsid w:val="00640CFC"/>
    <w:rsid w:val="006507AE"/>
    <w:rsid w:val="00655335"/>
    <w:rsid w:val="0065592E"/>
    <w:rsid w:val="0065711F"/>
    <w:rsid w:val="006638B9"/>
    <w:rsid w:val="006711DA"/>
    <w:rsid w:val="00672D2F"/>
    <w:rsid w:val="006743FF"/>
    <w:rsid w:val="0069071C"/>
    <w:rsid w:val="00691DDF"/>
    <w:rsid w:val="00696ED0"/>
    <w:rsid w:val="006A327F"/>
    <w:rsid w:val="006A46A9"/>
    <w:rsid w:val="006A529D"/>
    <w:rsid w:val="006B06A1"/>
    <w:rsid w:val="006B3C1F"/>
    <w:rsid w:val="006C163E"/>
    <w:rsid w:val="006C24B9"/>
    <w:rsid w:val="006C5C3B"/>
    <w:rsid w:val="006D1673"/>
    <w:rsid w:val="006D71AF"/>
    <w:rsid w:val="006E5A05"/>
    <w:rsid w:val="006E6970"/>
    <w:rsid w:val="00706398"/>
    <w:rsid w:val="00710CAB"/>
    <w:rsid w:val="00722DF4"/>
    <w:rsid w:val="00725CDD"/>
    <w:rsid w:val="00730A1D"/>
    <w:rsid w:val="00742279"/>
    <w:rsid w:val="00742C47"/>
    <w:rsid w:val="007442AF"/>
    <w:rsid w:val="0074788A"/>
    <w:rsid w:val="00755B1C"/>
    <w:rsid w:val="00760888"/>
    <w:rsid w:val="0076356A"/>
    <w:rsid w:val="00773CBF"/>
    <w:rsid w:val="00790CCE"/>
    <w:rsid w:val="00793331"/>
    <w:rsid w:val="007A4B19"/>
    <w:rsid w:val="007A5D09"/>
    <w:rsid w:val="007A6DCB"/>
    <w:rsid w:val="007B257B"/>
    <w:rsid w:val="007B4CEA"/>
    <w:rsid w:val="007C02DF"/>
    <w:rsid w:val="007C3D39"/>
    <w:rsid w:val="007C3F58"/>
    <w:rsid w:val="007C6476"/>
    <w:rsid w:val="007C6D13"/>
    <w:rsid w:val="007D06E1"/>
    <w:rsid w:val="007D2422"/>
    <w:rsid w:val="007D549A"/>
    <w:rsid w:val="007E2D2A"/>
    <w:rsid w:val="007E484F"/>
    <w:rsid w:val="007E5501"/>
    <w:rsid w:val="007E5A0D"/>
    <w:rsid w:val="00806446"/>
    <w:rsid w:val="008071C1"/>
    <w:rsid w:val="00826CB0"/>
    <w:rsid w:val="008270D7"/>
    <w:rsid w:val="00834147"/>
    <w:rsid w:val="00842F5B"/>
    <w:rsid w:val="00843B82"/>
    <w:rsid w:val="00844F1D"/>
    <w:rsid w:val="00845B28"/>
    <w:rsid w:val="0084742C"/>
    <w:rsid w:val="00847F05"/>
    <w:rsid w:val="00857303"/>
    <w:rsid w:val="00857F5A"/>
    <w:rsid w:val="00862BC4"/>
    <w:rsid w:val="008706E1"/>
    <w:rsid w:val="00881D2C"/>
    <w:rsid w:val="008909F6"/>
    <w:rsid w:val="008A06DF"/>
    <w:rsid w:val="008A1CD4"/>
    <w:rsid w:val="008A27B8"/>
    <w:rsid w:val="008A6240"/>
    <w:rsid w:val="008B208E"/>
    <w:rsid w:val="008B7884"/>
    <w:rsid w:val="008C2EF1"/>
    <w:rsid w:val="008C5166"/>
    <w:rsid w:val="008C6A5C"/>
    <w:rsid w:val="008C786A"/>
    <w:rsid w:val="008D2496"/>
    <w:rsid w:val="008D3AB3"/>
    <w:rsid w:val="008E50D7"/>
    <w:rsid w:val="00914B17"/>
    <w:rsid w:val="00922EC7"/>
    <w:rsid w:val="00925B79"/>
    <w:rsid w:val="00926F87"/>
    <w:rsid w:val="009323EE"/>
    <w:rsid w:val="009376C5"/>
    <w:rsid w:val="00943AE0"/>
    <w:rsid w:val="0094542B"/>
    <w:rsid w:val="009506FB"/>
    <w:rsid w:val="009532F0"/>
    <w:rsid w:val="00953462"/>
    <w:rsid w:val="00954ADA"/>
    <w:rsid w:val="0095708C"/>
    <w:rsid w:val="00957C2B"/>
    <w:rsid w:val="00960047"/>
    <w:rsid w:val="00961A1A"/>
    <w:rsid w:val="00974BFF"/>
    <w:rsid w:val="00983802"/>
    <w:rsid w:val="00983A5B"/>
    <w:rsid w:val="00985097"/>
    <w:rsid w:val="0099210B"/>
    <w:rsid w:val="009A62BA"/>
    <w:rsid w:val="009B441C"/>
    <w:rsid w:val="009B6BB8"/>
    <w:rsid w:val="009D38C9"/>
    <w:rsid w:val="009E12BC"/>
    <w:rsid w:val="009F3640"/>
    <w:rsid w:val="009F59B6"/>
    <w:rsid w:val="009F68DE"/>
    <w:rsid w:val="009F7825"/>
    <w:rsid w:val="00A15568"/>
    <w:rsid w:val="00A15749"/>
    <w:rsid w:val="00A16163"/>
    <w:rsid w:val="00A175C9"/>
    <w:rsid w:val="00A21110"/>
    <w:rsid w:val="00A2784D"/>
    <w:rsid w:val="00A27C7D"/>
    <w:rsid w:val="00A32666"/>
    <w:rsid w:val="00A34391"/>
    <w:rsid w:val="00A40CB6"/>
    <w:rsid w:val="00A463ED"/>
    <w:rsid w:val="00A517B9"/>
    <w:rsid w:val="00A63F81"/>
    <w:rsid w:val="00A64FB5"/>
    <w:rsid w:val="00A65CE9"/>
    <w:rsid w:val="00A737E5"/>
    <w:rsid w:val="00A75199"/>
    <w:rsid w:val="00A85D5B"/>
    <w:rsid w:val="00A9010A"/>
    <w:rsid w:val="00A912B5"/>
    <w:rsid w:val="00A945AD"/>
    <w:rsid w:val="00AA046D"/>
    <w:rsid w:val="00AA6AF7"/>
    <w:rsid w:val="00AB1F8E"/>
    <w:rsid w:val="00AB229A"/>
    <w:rsid w:val="00AB421A"/>
    <w:rsid w:val="00AB4261"/>
    <w:rsid w:val="00AB4E90"/>
    <w:rsid w:val="00AC4625"/>
    <w:rsid w:val="00AC6CBE"/>
    <w:rsid w:val="00AD2AEA"/>
    <w:rsid w:val="00AD7E40"/>
    <w:rsid w:val="00AE0038"/>
    <w:rsid w:val="00AE15CA"/>
    <w:rsid w:val="00AE5453"/>
    <w:rsid w:val="00AF1C33"/>
    <w:rsid w:val="00B0592B"/>
    <w:rsid w:val="00B116AD"/>
    <w:rsid w:val="00B200C6"/>
    <w:rsid w:val="00B2305D"/>
    <w:rsid w:val="00B3335C"/>
    <w:rsid w:val="00B369BA"/>
    <w:rsid w:val="00B527CC"/>
    <w:rsid w:val="00B62093"/>
    <w:rsid w:val="00B655B4"/>
    <w:rsid w:val="00B65E64"/>
    <w:rsid w:val="00B66826"/>
    <w:rsid w:val="00B67831"/>
    <w:rsid w:val="00B7179E"/>
    <w:rsid w:val="00B71D2E"/>
    <w:rsid w:val="00B75B97"/>
    <w:rsid w:val="00B94BC4"/>
    <w:rsid w:val="00BA142F"/>
    <w:rsid w:val="00BA2AA4"/>
    <w:rsid w:val="00BA469C"/>
    <w:rsid w:val="00BA74FD"/>
    <w:rsid w:val="00BB22CA"/>
    <w:rsid w:val="00BB2729"/>
    <w:rsid w:val="00BB7662"/>
    <w:rsid w:val="00BB7B90"/>
    <w:rsid w:val="00BC2014"/>
    <w:rsid w:val="00BC6A82"/>
    <w:rsid w:val="00BC6BEF"/>
    <w:rsid w:val="00BD0307"/>
    <w:rsid w:val="00BD3A80"/>
    <w:rsid w:val="00BD6741"/>
    <w:rsid w:val="00BE000F"/>
    <w:rsid w:val="00BE0ACF"/>
    <w:rsid w:val="00BF29B9"/>
    <w:rsid w:val="00BF542C"/>
    <w:rsid w:val="00BF6E25"/>
    <w:rsid w:val="00C043A5"/>
    <w:rsid w:val="00C11D86"/>
    <w:rsid w:val="00C12C10"/>
    <w:rsid w:val="00C13A37"/>
    <w:rsid w:val="00C17418"/>
    <w:rsid w:val="00C313A7"/>
    <w:rsid w:val="00C376DA"/>
    <w:rsid w:val="00C45EA5"/>
    <w:rsid w:val="00C4625B"/>
    <w:rsid w:val="00C50E4E"/>
    <w:rsid w:val="00C5185B"/>
    <w:rsid w:val="00C52601"/>
    <w:rsid w:val="00C55DD6"/>
    <w:rsid w:val="00C60CAB"/>
    <w:rsid w:val="00C63C32"/>
    <w:rsid w:val="00C6630F"/>
    <w:rsid w:val="00C70C2E"/>
    <w:rsid w:val="00C720B4"/>
    <w:rsid w:val="00C811EB"/>
    <w:rsid w:val="00C816C3"/>
    <w:rsid w:val="00C81934"/>
    <w:rsid w:val="00C82658"/>
    <w:rsid w:val="00C82BE7"/>
    <w:rsid w:val="00C8628F"/>
    <w:rsid w:val="00C8654D"/>
    <w:rsid w:val="00C92675"/>
    <w:rsid w:val="00C94000"/>
    <w:rsid w:val="00C952D3"/>
    <w:rsid w:val="00CA0061"/>
    <w:rsid w:val="00CA3CBD"/>
    <w:rsid w:val="00CB0A4E"/>
    <w:rsid w:val="00CB4CFC"/>
    <w:rsid w:val="00CC3CD2"/>
    <w:rsid w:val="00CD0642"/>
    <w:rsid w:val="00CD19A0"/>
    <w:rsid w:val="00CD2B59"/>
    <w:rsid w:val="00CD75D6"/>
    <w:rsid w:val="00CF02B4"/>
    <w:rsid w:val="00CF776D"/>
    <w:rsid w:val="00D04765"/>
    <w:rsid w:val="00D05B38"/>
    <w:rsid w:val="00D05E5D"/>
    <w:rsid w:val="00D06A02"/>
    <w:rsid w:val="00D12781"/>
    <w:rsid w:val="00D240C9"/>
    <w:rsid w:val="00D240E4"/>
    <w:rsid w:val="00D3143C"/>
    <w:rsid w:val="00D34805"/>
    <w:rsid w:val="00D37A71"/>
    <w:rsid w:val="00D4374B"/>
    <w:rsid w:val="00D43BE1"/>
    <w:rsid w:val="00D4461C"/>
    <w:rsid w:val="00D50A1B"/>
    <w:rsid w:val="00D553AD"/>
    <w:rsid w:val="00D610EF"/>
    <w:rsid w:val="00D61834"/>
    <w:rsid w:val="00D70F4C"/>
    <w:rsid w:val="00D72B0D"/>
    <w:rsid w:val="00D74EA4"/>
    <w:rsid w:val="00D9081A"/>
    <w:rsid w:val="00D915F3"/>
    <w:rsid w:val="00DA286E"/>
    <w:rsid w:val="00DA2A37"/>
    <w:rsid w:val="00DB1C50"/>
    <w:rsid w:val="00DB4875"/>
    <w:rsid w:val="00DB7AE2"/>
    <w:rsid w:val="00DB7F17"/>
    <w:rsid w:val="00DC2E04"/>
    <w:rsid w:val="00DD4926"/>
    <w:rsid w:val="00DD54D8"/>
    <w:rsid w:val="00DE362B"/>
    <w:rsid w:val="00DE3F8B"/>
    <w:rsid w:val="00DE4C70"/>
    <w:rsid w:val="00DE65C9"/>
    <w:rsid w:val="00DE7133"/>
    <w:rsid w:val="00DF2207"/>
    <w:rsid w:val="00E00AAB"/>
    <w:rsid w:val="00E01115"/>
    <w:rsid w:val="00E1400B"/>
    <w:rsid w:val="00E1778F"/>
    <w:rsid w:val="00E2096B"/>
    <w:rsid w:val="00E4114D"/>
    <w:rsid w:val="00E45D50"/>
    <w:rsid w:val="00E527E6"/>
    <w:rsid w:val="00E54885"/>
    <w:rsid w:val="00E6057F"/>
    <w:rsid w:val="00E71B45"/>
    <w:rsid w:val="00E76B5A"/>
    <w:rsid w:val="00E76E42"/>
    <w:rsid w:val="00E81303"/>
    <w:rsid w:val="00E83ED2"/>
    <w:rsid w:val="00E93A91"/>
    <w:rsid w:val="00EA4580"/>
    <w:rsid w:val="00EA6FAA"/>
    <w:rsid w:val="00EB712A"/>
    <w:rsid w:val="00EB71C2"/>
    <w:rsid w:val="00EB7AB5"/>
    <w:rsid w:val="00EB7DB9"/>
    <w:rsid w:val="00EE5739"/>
    <w:rsid w:val="00EE6F1F"/>
    <w:rsid w:val="00EF45F0"/>
    <w:rsid w:val="00F0229A"/>
    <w:rsid w:val="00F02EF3"/>
    <w:rsid w:val="00F03164"/>
    <w:rsid w:val="00F110EA"/>
    <w:rsid w:val="00F14719"/>
    <w:rsid w:val="00F15D4B"/>
    <w:rsid w:val="00F169F6"/>
    <w:rsid w:val="00F20C6B"/>
    <w:rsid w:val="00F228AC"/>
    <w:rsid w:val="00F23E10"/>
    <w:rsid w:val="00F25B49"/>
    <w:rsid w:val="00F35492"/>
    <w:rsid w:val="00F35597"/>
    <w:rsid w:val="00F60931"/>
    <w:rsid w:val="00F6128F"/>
    <w:rsid w:val="00F613E7"/>
    <w:rsid w:val="00F67F4F"/>
    <w:rsid w:val="00F67F8C"/>
    <w:rsid w:val="00F710DF"/>
    <w:rsid w:val="00F72636"/>
    <w:rsid w:val="00F7376A"/>
    <w:rsid w:val="00F77BDF"/>
    <w:rsid w:val="00F837FA"/>
    <w:rsid w:val="00F90346"/>
    <w:rsid w:val="00F964E3"/>
    <w:rsid w:val="00FA1177"/>
    <w:rsid w:val="00FB052A"/>
    <w:rsid w:val="00FB0F2C"/>
    <w:rsid w:val="00FC188E"/>
    <w:rsid w:val="00FC7668"/>
    <w:rsid w:val="00FD11A5"/>
    <w:rsid w:val="00FD27A4"/>
    <w:rsid w:val="00FD2B23"/>
    <w:rsid w:val="00FD30E4"/>
    <w:rsid w:val="00FE1CBA"/>
    <w:rsid w:val="00FE2D0F"/>
    <w:rsid w:val="00FE666E"/>
    <w:rsid w:val="00FF2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5:chartTrackingRefBased/>
  <w15:docId w15:val="{5F1FA70C-F127-402D-A2BF-918597A76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D45B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C952D3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C952D3"/>
    <w:pPr>
      <w:tabs>
        <w:tab w:val="center" w:pos="4252"/>
        <w:tab w:val="right" w:pos="8504"/>
      </w:tabs>
      <w:snapToGrid w:val="0"/>
    </w:pPr>
  </w:style>
  <w:style w:type="character" w:styleId="a6">
    <w:name w:val="Hyperlink"/>
    <w:rsid w:val="007D06E1"/>
    <w:rPr>
      <w:color w:val="0000FF"/>
      <w:u w:val="single"/>
    </w:rPr>
  </w:style>
  <w:style w:type="paragraph" w:styleId="a7">
    <w:name w:val="Balloon Text"/>
    <w:basedOn w:val="a"/>
    <w:link w:val="a8"/>
    <w:rsid w:val="00A32666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rsid w:val="00A32666"/>
    <w:rPr>
      <w:rFonts w:ascii="Arial" w:eastAsia="ＭＳ ゴシック" w:hAnsi="Arial" w:cs="Times New Roman"/>
      <w:kern w:val="2"/>
      <w:sz w:val="18"/>
      <w:szCs w:val="18"/>
    </w:rPr>
  </w:style>
  <w:style w:type="character" w:customStyle="1" w:styleId="a4">
    <w:name w:val="ヘッダー (文字)"/>
    <w:link w:val="a3"/>
    <w:uiPriority w:val="99"/>
    <w:rsid w:val="00E2096B"/>
    <w:rPr>
      <w:kern w:val="2"/>
      <w:sz w:val="21"/>
      <w:szCs w:val="24"/>
    </w:rPr>
  </w:style>
  <w:style w:type="table" w:styleId="a9">
    <w:name w:val="Table Grid"/>
    <w:basedOn w:val="a1"/>
    <w:rsid w:val="002A79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Revision"/>
    <w:hidden/>
    <w:uiPriority w:val="99"/>
    <w:semiHidden/>
    <w:rsid w:val="00BA74FD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4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8B5FB-9833-4D19-BD40-E6A123A13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44</Words>
  <Characters>1394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京都大学医学研究科医学研究支援センター・プロテオミクス解析室</vt:lpstr>
      <vt:lpstr>京都大学医学研究科医学研究支援センター・プロテオミクス解析室</vt:lpstr>
    </vt:vector>
  </TitlesOfParts>
  <Company>1</Company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京都大学医学研究科医学研究支援センター・プロテオミクス解析室</dc:title>
  <dc:subject/>
  <dc:creator>1</dc:creator>
  <cp:keywords/>
  <cp:lastModifiedBy>Microsoft Office User</cp:lastModifiedBy>
  <cp:revision>5</cp:revision>
  <cp:lastPrinted>2019-12-03T01:18:00Z</cp:lastPrinted>
  <dcterms:created xsi:type="dcterms:W3CDTF">2023-05-23T05:39:00Z</dcterms:created>
  <dcterms:modified xsi:type="dcterms:W3CDTF">2023-06-26T01:18:00Z</dcterms:modified>
</cp:coreProperties>
</file>